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9EE39" w14:textId="77777777" w:rsidR="004D418D" w:rsidRPr="004D418D" w:rsidRDefault="004D418D" w:rsidP="004D418D">
      <w:pPr>
        <w:spacing w:line="48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  <w:lang w:val="en-GB"/>
        </w:rPr>
      </w:pPr>
    </w:p>
    <w:p w14:paraId="063F3EAE" w14:textId="2D07375F" w:rsidR="004D418D" w:rsidRPr="004D418D" w:rsidRDefault="004D418D" w:rsidP="004D418D">
      <w:pPr>
        <w:spacing w:line="480" w:lineRule="auto"/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  <w:lang w:val="en-GB"/>
        </w:rPr>
      </w:pPr>
      <w:r w:rsidRPr="004D418D">
        <w:rPr>
          <w:rFonts w:ascii="Times New Roman" w:eastAsia="Calibri" w:hAnsi="Times New Roman" w:cs="Times New Roman"/>
          <w:b/>
          <w:sz w:val="24"/>
          <w:szCs w:val="24"/>
          <w:u w:val="single"/>
          <w:lang w:val="en-GB"/>
        </w:rPr>
        <w:t>Supplementary material for the manuscript:</w:t>
      </w:r>
    </w:p>
    <w:p w14:paraId="159B7BC4" w14:textId="77777777" w:rsidR="004D418D" w:rsidRDefault="004D418D" w:rsidP="004D418D">
      <w:pPr>
        <w:spacing w:line="48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9166BC4" w14:textId="43545707" w:rsidR="004D418D" w:rsidRDefault="004D418D" w:rsidP="004D418D">
      <w:pPr>
        <w:spacing w:line="48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4D418D">
        <w:rPr>
          <w:rFonts w:ascii="Times New Roman" w:eastAsia="Calibri" w:hAnsi="Times New Roman" w:cs="Times New Roman"/>
          <w:b/>
          <w:sz w:val="24"/>
          <w:szCs w:val="24"/>
          <w:lang w:val="en-GB"/>
        </w:rPr>
        <w:t>The prevalence of occupational injuries and associated risk factors among workers in the iron and steel industries: a systematic review and meta-analysis</w:t>
      </w:r>
    </w:p>
    <w:p w14:paraId="30E1F6B6" w14:textId="77777777" w:rsidR="004D418D" w:rsidRPr="004D418D" w:rsidRDefault="004D418D" w:rsidP="004D418D">
      <w:pPr>
        <w:spacing w:line="48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1C312DA0" w14:textId="77777777" w:rsidR="004D418D" w:rsidRPr="004D418D" w:rsidRDefault="004D418D" w:rsidP="004D418D">
      <w:pPr>
        <w:spacing w:line="480" w:lineRule="auto"/>
        <w:contextualSpacing/>
        <w:rPr>
          <w:rFonts w:ascii="Times New Roman" w:eastAsia="SimSun" w:hAnsi="Times New Roman" w:cs="Times New Roman"/>
          <w:bCs/>
          <w:sz w:val="24"/>
          <w:szCs w:val="24"/>
          <w:vertAlign w:val="superscript"/>
          <w:lang w:val="en-GB"/>
        </w:rPr>
      </w:pPr>
      <w:r w:rsidRPr="004D418D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Saumu Shabani</w:t>
      </w:r>
      <w:r w:rsidRPr="004D418D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Pr="004D418D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, Jovine Bachwenkizi</w:t>
      </w:r>
      <w:r w:rsidRPr="004D418D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Pr="004D418D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, Simon Henry Mamuya</w:t>
      </w:r>
      <w:r w:rsidRPr="004D418D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  <w:t xml:space="preserve">1, </w:t>
      </w:r>
      <w:r w:rsidRPr="004D418D">
        <w:rPr>
          <w:rFonts w:ascii="Times New Roman" w:eastAsia="SimSun" w:hAnsi="Times New Roman" w:cs="Times New Roman"/>
          <w:bCs/>
          <w:color w:val="000000"/>
          <w:kern w:val="24"/>
          <w:sz w:val="24"/>
          <w:szCs w:val="24"/>
          <w:lang w:val="en-GB"/>
        </w:rPr>
        <w:t>Bente Elisabeth Moen</w:t>
      </w:r>
      <w:r w:rsidRPr="004D418D">
        <w:rPr>
          <w:rFonts w:ascii="Times New Roman" w:eastAsia="SimSun" w:hAnsi="Times New Roman" w:cs="Times New Roman"/>
          <w:bCs/>
          <w:sz w:val="24"/>
          <w:szCs w:val="24"/>
          <w:vertAlign w:val="superscript"/>
          <w:lang w:val="en-GB"/>
        </w:rPr>
        <w:t>2*</w:t>
      </w:r>
    </w:p>
    <w:p w14:paraId="25B00A6D" w14:textId="77777777" w:rsidR="004D418D" w:rsidRPr="004D418D" w:rsidRDefault="004D418D" w:rsidP="004D418D">
      <w:pPr>
        <w:spacing w:line="480" w:lineRule="auto"/>
        <w:contextualSpacing/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</w:pPr>
    </w:p>
    <w:p w14:paraId="6D8CAD05" w14:textId="77777777" w:rsidR="004D418D" w:rsidRPr="004D418D" w:rsidRDefault="004D418D" w:rsidP="004D418D">
      <w:pPr>
        <w:spacing w:line="480" w:lineRule="auto"/>
        <w:jc w:val="both"/>
        <w:rPr>
          <w:rFonts w:ascii="Times New Roman" w:eastAsia="SimSun" w:hAnsi="Times New Roman" w:cs="Times New Roman"/>
          <w:b/>
          <w:sz w:val="24"/>
          <w:szCs w:val="24"/>
          <w:lang w:val="en-GB"/>
        </w:rPr>
      </w:pPr>
      <w:r w:rsidRPr="004D418D">
        <w:rPr>
          <w:rFonts w:ascii="Times New Roman" w:eastAsia="SimSun" w:hAnsi="Times New Roman" w:cs="Times New Roman"/>
          <w:b/>
          <w:sz w:val="24"/>
          <w:szCs w:val="24"/>
          <w:lang w:val="en-GB"/>
        </w:rPr>
        <w:t>Affiliations:</w:t>
      </w:r>
    </w:p>
    <w:p w14:paraId="48D68636" w14:textId="77777777" w:rsidR="004D418D" w:rsidRPr="004D418D" w:rsidRDefault="004D418D" w:rsidP="004D418D">
      <w:pPr>
        <w:spacing w:line="48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4D418D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Pr="004D418D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Department of Environmental and Occupational Health, School of Public Health and Social Sciences, Muhimbili University of Health and Allied Sciences, Tanzania</w:t>
      </w:r>
    </w:p>
    <w:p w14:paraId="68E7A6F2" w14:textId="77777777" w:rsidR="004D418D" w:rsidRPr="004D418D" w:rsidRDefault="004D418D" w:rsidP="004D418D">
      <w:pPr>
        <w:spacing w:line="480" w:lineRule="auto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4D418D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GB"/>
        </w:rPr>
        <w:t>2</w:t>
      </w:r>
      <w:r w:rsidRPr="004D418D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Department of Global Public Health and Primary Care, Centre for International Health, University of Bergen, 5020 Bergen, Norway.</w:t>
      </w:r>
    </w:p>
    <w:p w14:paraId="270ADE99" w14:textId="77777777" w:rsidR="004D418D" w:rsidRDefault="004D418D" w:rsidP="00871E30">
      <w:pPr>
        <w:spacing w:line="36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45FE4A5" w14:textId="77777777" w:rsidR="00262218" w:rsidRDefault="00262218"/>
    <w:p w14:paraId="61CE7666" w14:textId="77777777" w:rsidR="004D418D" w:rsidRDefault="004D418D"/>
    <w:p w14:paraId="6694A15E" w14:textId="77777777" w:rsidR="004D418D" w:rsidRDefault="004D418D"/>
    <w:p w14:paraId="58F94C97" w14:textId="77777777" w:rsidR="004D418D" w:rsidRDefault="004D418D"/>
    <w:p w14:paraId="573085A5" w14:textId="77777777" w:rsidR="004D418D" w:rsidRDefault="004D418D"/>
    <w:p w14:paraId="1DD3859B" w14:textId="77777777" w:rsidR="00262218" w:rsidRDefault="00262218"/>
    <w:p w14:paraId="56B941EE" w14:textId="77777777" w:rsidR="00262218" w:rsidRDefault="00262218"/>
    <w:p w14:paraId="1C233143" w14:textId="77777777" w:rsidR="00262218" w:rsidRDefault="00262218"/>
    <w:p w14:paraId="0D259D1A" w14:textId="77777777" w:rsidR="00262218" w:rsidRDefault="00262218"/>
    <w:p w14:paraId="7708A60A" w14:textId="77777777" w:rsidR="00262218" w:rsidRDefault="00262218"/>
    <w:p w14:paraId="21D6C54C" w14:textId="77777777" w:rsidR="00262218" w:rsidRDefault="00262218"/>
    <w:p w14:paraId="475BAB3B" w14:textId="77777777" w:rsidR="00262218" w:rsidRDefault="00262218"/>
    <w:p w14:paraId="22C4E03C" w14:textId="77777777" w:rsidR="00262218" w:rsidRDefault="00262218"/>
    <w:p w14:paraId="75DB238D" w14:textId="77777777" w:rsidR="00262218" w:rsidRDefault="00262218"/>
    <w:p w14:paraId="1B74CE77" w14:textId="15861289" w:rsidR="00A93FE8" w:rsidRPr="00F94C1A" w:rsidRDefault="00E61981" w:rsidP="00A93FE8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F62936" wp14:editId="4B482728">
                <wp:simplePos x="0" y="0"/>
                <wp:positionH relativeFrom="column">
                  <wp:posOffset>632460</wp:posOffset>
                </wp:positionH>
                <wp:positionV relativeFrom="paragraph">
                  <wp:posOffset>8890</wp:posOffset>
                </wp:positionV>
                <wp:extent cx="1447800" cy="1181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1181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B951D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cords identified from</w:t>
                            </w:r>
                          </w:p>
                          <w:p w14:paraId="01CF2C3C" w14:textId="77777777" w:rsidR="001934F4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Databases (n=447)</w:t>
                            </w:r>
                          </w:p>
                          <w:p w14:paraId="04B0E847" w14:textId="77777777" w:rsidR="001934F4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133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Pubmed</w:t>
                            </w:r>
                            <w:proofErr w:type="spellEnd"/>
                          </w:p>
                          <w:p w14:paraId="63745911" w14:textId="48CBE4C1" w:rsidR="001934F4" w:rsidRPr="00CB6FE1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120</w:t>
                            </w:r>
                            <w:r w:rsidRPr="000C1E5D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 Google Scholar</w:t>
                            </w:r>
                            <w:r w:rsidRPr="000C1E5D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</w:rPr>
                              <w:br/>
                              <w:t xml:space="preserve">83 </w:t>
                            </w:r>
                            <w:proofErr w:type="spellStart"/>
                            <w:r w:rsidRPr="000C1E5D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</w:rPr>
                              <w:t>Hinari</w:t>
                            </w:r>
                            <w:proofErr w:type="spellEnd"/>
                          </w:p>
                          <w:p w14:paraId="0189D1B9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</w:rPr>
                              <w:t>77 Citation Search</w:t>
                            </w:r>
                          </w:p>
                          <w:p w14:paraId="1F3F52F1" w14:textId="77777777" w:rsidR="001934F4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InterFace-Regular" w:hAnsi="InterFace-Regular" w:cs="InterFace-Regular"/>
                                <w:color w:val="231F20"/>
                                <w:sz w:val="16"/>
                                <w:szCs w:val="16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34 Embase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</w:rPr>
                              <w:br/>
                            </w:r>
                          </w:p>
                          <w:p w14:paraId="5B5DABE3" w14:textId="77777777" w:rsidR="001934F4" w:rsidRDefault="001934F4" w:rsidP="00A93FE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62936" id="Rectangle 1" o:spid="_x0000_s1026" style="position:absolute;left:0;text-align:left;margin-left:49.8pt;margin-top:.7pt;width:114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" fillcolor="white [3201]" strokecolor="#70ad47 [3209]" strokeweight="1pt">
                <v:textbox>
                  <w:txbxContent>
                    <w:p w14:paraId="5B5B951D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cords identified from</w:t>
                      </w:r>
                    </w:p>
                    <w:p w14:paraId="01CF2C3C" w14:textId="77777777" w:rsidR="001934F4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Databases (n=447)</w:t>
                      </w:r>
                    </w:p>
                    <w:p w14:paraId="04B0E847" w14:textId="77777777" w:rsidR="001934F4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133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Pubmed</w:t>
                      </w:r>
                      <w:proofErr w:type="spellEnd"/>
                    </w:p>
                    <w:p w14:paraId="63745911" w14:textId="48CBE4C1" w:rsidR="001934F4" w:rsidRPr="00CB6FE1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120</w:t>
                      </w:r>
                      <w:r w:rsidRPr="000C1E5D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 Google Scholar</w:t>
                      </w:r>
                      <w:r w:rsidRPr="000C1E5D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</w:rPr>
                        <w:br/>
                        <w:t xml:space="preserve">83 </w:t>
                      </w:r>
                      <w:proofErr w:type="spellStart"/>
                      <w:r w:rsidRPr="000C1E5D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</w:rPr>
                        <w:t>Hinari</w:t>
                      </w:r>
                      <w:proofErr w:type="spellEnd"/>
                    </w:p>
                    <w:p w14:paraId="0189D1B9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</w:rPr>
                        <w:t>77 Citation Search</w:t>
                      </w:r>
                    </w:p>
                    <w:p w14:paraId="1F3F52F1" w14:textId="77777777" w:rsidR="001934F4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InterFace-Regular" w:hAnsi="InterFace-Regular" w:cs="InterFace-Regular"/>
                          <w:color w:val="231F20"/>
                          <w:sz w:val="16"/>
                          <w:szCs w:val="16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34 Embase</w:t>
                      </w:r>
                      <w:r>
                        <w:rPr>
                          <w:rFonts w:ascii="Arial" w:hAnsi="Arial" w:cs="Arial"/>
                          <w:color w:val="333333"/>
                        </w:rPr>
                        <w:br/>
                      </w:r>
                    </w:p>
                    <w:p w14:paraId="5B5DABE3" w14:textId="77777777" w:rsidR="001934F4" w:rsidRDefault="001934F4" w:rsidP="00A93FE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BBBD2E" wp14:editId="05064F23">
                <wp:simplePos x="0" y="0"/>
                <wp:positionH relativeFrom="column">
                  <wp:posOffset>2103120</wp:posOffset>
                </wp:positionH>
                <wp:positionV relativeFrom="paragraph">
                  <wp:posOffset>321309</wp:posOffset>
                </wp:positionV>
                <wp:extent cx="1181100" cy="45719"/>
                <wp:effectExtent l="0" t="19050" r="38100" b="31115"/>
                <wp:wrapNone/>
                <wp:docPr id="28" name="Arrow: Righ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18110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918A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8" o:spid="_x0000_s1026" type="#_x0000_t13" style="position:absolute;margin-left:165.6pt;margin-top:25.3pt;width:93pt;height:3.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" adj="21182" fillcolor="#4472c4 [3204]" strokecolor="#1f3763 [1604]" strokeweight="1pt"/>
            </w:pict>
          </mc:Fallback>
        </mc:AlternateContent>
      </w:r>
      <w:r w:rsidR="00A93FE8"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C926A9" wp14:editId="67D233CE">
                <wp:simplePos x="0" y="0"/>
                <wp:positionH relativeFrom="margin">
                  <wp:posOffset>3291840</wp:posOffset>
                </wp:positionH>
                <wp:positionV relativeFrom="paragraph">
                  <wp:posOffset>3810</wp:posOffset>
                </wp:positionV>
                <wp:extent cx="1607820" cy="1112520"/>
                <wp:effectExtent l="0" t="0" r="1143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1112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97FB9E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cords removed before</w:t>
                            </w:r>
                          </w:p>
                          <w:p w14:paraId="689CBDF4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screening:</w:t>
                            </w:r>
                          </w:p>
                          <w:p w14:paraId="60302683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Duplicate records</w:t>
                            </w:r>
                          </w:p>
                          <w:p w14:paraId="32424682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moved (n= 49)</w:t>
                            </w:r>
                          </w:p>
                          <w:p w14:paraId="3397B7AD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cords marked as</w:t>
                            </w:r>
                          </w:p>
                          <w:p w14:paraId="5E6E4881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ineligible by automation</w:t>
                            </w:r>
                          </w:p>
                          <w:p w14:paraId="47E062D7" w14:textId="77777777" w:rsidR="001934F4" w:rsidRPr="000C1E5D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0C1E5D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tools (n=0)</w:t>
                            </w:r>
                          </w:p>
                          <w:p w14:paraId="063CB41E" w14:textId="77777777" w:rsidR="001934F4" w:rsidRPr="000C1E5D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926A9" id="Rectangle 3" o:spid="_x0000_s1027" style="position:absolute;left:0;text-align:left;margin-left:259.2pt;margin-top:.3pt;width:126.6pt;height:87.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" fillcolor="white [3201]" strokecolor="#70ad47 [3209]" strokeweight="1pt">
                <v:textbox>
                  <w:txbxContent>
                    <w:p w14:paraId="3397FB9E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cords removed before</w:t>
                      </w:r>
                    </w:p>
                    <w:p w14:paraId="689CBDF4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screening:</w:t>
                      </w:r>
                    </w:p>
                    <w:p w14:paraId="60302683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Duplicate records</w:t>
                      </w:r>
                    </w:p>
                    <w:p w14:paraId="32424682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moved (n= 49)</w:t>
                      </w:r>
                    </w:p>
                    <w:p w14:paraId="3397B7AD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cords marked as</w:t>
                      </w:r>
                    </w:p>
                    <w:p w14:paraId="5E6E4881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ineligible by automation</w:t>
                      </w:r>
                    </w:p>
                    <w:p w14:paraId="47E062D7" w14:textId="77777777" w:rsidR="001934F4" w:rsidRPr="000C1E5D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0C1E5D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tools (n=0)</w:t>
                      </w:r>
                    </w:p>
                    <w:p w14:paraId="063CB41E" w14:textId="77777777" w:rsidR="001934F4" w:rsidRPr="000C1E5D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2179AE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E45E8DD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B0372C6" w14:textId="2CFABA1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343CCE" wp14:editId="11472734">
                <wp:simplePos x="0" y="0"/>
                <wp:positionH relativeFrom="column">
                  <wp:posOffset>1249045</wp:posOffset>
                </wp:positionH>
                <wp:positionV relativeFrom="paragraph">
                  <wp:posOffset>111125</wp:posOffset>
                </wp:positionV>
                <wp:extent cx="75565" cy="342900"/>
                <wp:effectExtent l="19050" t="0" r="38735" b="38100"/>
                <wp:wrapNone/>
                <wp:docPr id="29" name="Arrow: Dow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565" cy="3429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E3F9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9" o:spid="_x0000_s1026" type="#_x0000_t67" style="position:absolute;margin-left:98.35pt;margin-top:8.75pt;width:5.95pt;height:27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" adj="19220" fillcolor="#4472c4 [3204]" strokecolor="#1f3763 [1604]" strokeweight="1pt"/>
            </w:pict>
          </mc:Fallback>
        </mc:AlternateContent>
      </w:r>
    </w:p>
    <w:p w14:paraId="2E5705F3" w14:textId="047DBC2E" w:rsidR="00A93FE8" w:rsidRPr="00F94C1A" w:rsidRDefault="00610396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CFD4E0" wp14:editId="2C67964C">
                <wp:simplePos x="0" y="0"/>
                <wp:positionH relativeFrom="column">
                  <wp:posOffset>2148840</wp:posOffset>
                </wp:positionH>
                <wp:positionV relativeFrom="paragraph">
                  <wp:posOffset>280036</wp:posOffset>
                </wp:positionV>
                <wp:extent cx="1188720" cy="45719"/>
                <wp:effectExtent l="0" t="19050" r="30480" b="3111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0CFDF" id="Arrow: Right 8" o:spid="_x0000_s1026" type="#_x0000_t13" style="position:absolute;margin-left:169.2pt;margin-top:22.05pt;width:93.6pt;height:3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" adj="21185" fillcolor="#4472c4 [3204]" strokecolor="#1f3763 [1604]" strokeweight="1pt"/>
            </w:pict>
          </mc:Fallback>
        </mc:AlternateContent>
      </w: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3A7A82" wp14:editId="67803319">
                <wp:simplePos x="0" y="0"/>
                <wp:positionH relativeFrom="margin">
                  <wp:posOffset>3345180</wp:posOffset>
                </wp:positionH>
                <wp:positionV relativeFrom="paragraph">
                  <wp:posOffset>135890</wp:posOffset>
                </wp:positionV>
                <wp:extent cx="1554480" cy="411480"/>
                <wp:effectExtent l="0" t="0" r="26670" b="2667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411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5CD6D" w14:textId="77777777" w:rsidR="001934F4" w:rsidRPr="008801C6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cords excluded (n=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59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A7A82" id="Rectangle 31" o:spid="_x0000_s1028" style="position:absolute;margin-left:263.4pt;margin-top:10.7pt;width:122.4pt;height:32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" fillcolor="white [3201]" strokecolor="#70ad47 [3209]" strokeweight="1pt">
                <v:textbox>
                  <w:txbxContent>
                    <w:p w14:paraId="53A5CD6D" w14:textId="77777777" w:rsidR="001934F4" w:rsidRPr="008801C6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cords excluded (n= 3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59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1A34C9" wp14:editId="2C6B46CA">
                <wp:simplePos x="0" y="0"/>
                <wp:positionH relativeFrom="column">
                  <wp:posOffset>670560</wp:posOffset>
                </wp:positionH>
                <wp:positionV relativeFrom="paragraph">
                  <wp:posOffset>158750</wp:posOffset>
                </wp:positionV>
                <wp:extent cx="1478280" cy="525780"/>
                <wp:effectExtent l="0" t="0" r="26670" b="266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280" cy="5257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F24DF6" w14:textId="77777777" w:rsidR="001934F4" w:rsidRPr="008801C6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cords screened (n=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98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A34C9" id="Rectangle 30" o:spid="_x0000_s1029" style="position:absolute;margin-left:52.8pt;margin-top:12.5pt;width:116.4pt;height:4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" fillcolor="white [3201]" strokecolor="#70ad47 [3209]" strokeweight="1pt">
                <v:textbox>
                  <w:txbxContent>
                    <w:p w14:paraId="7DF24DF6" w14:textId="77777777" w:rsidR="001934F4" w:rsidRPr="008801C6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cords screened (n= 3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98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93FE8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A8350C" wp14:editId="58B5E5D5">
                <wp:simplePos x="0" y="0"/>
                <wp:positionH relativeFrom="margin">
                  <wp:align>left</wp:align>
                </wp:positionH>
                <wp:positionV relativeFrom="paragraph">
                  <wp:posOffset>84755</wp:posOffset>
                </wp:positionV>
                <wp:extent cx="192405" cy="1350076"/>
                <wp:effectExtent l="0" t="0" r="17145" b="215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" cy="13500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6867D" w14:textId="77777777" w:rsidR="001934F4" w:rsidRPr="00233F7A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233F7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CR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8350C" id="Rectangle 25" o:spid="_x0000_s1030" style="position:absolute;margin-left:0;margin-top:6.65pt;width:15.15pt;height:106.3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" fillcolor="#4472c4 [3204]" strokecolor="#1f3763 [1604]" strokeweight="1pt">
                <v:textbox>
                  <w:txbxContent>
                    <w:p w14:paraId="61D6867D" w14:textId="77777777" w:rsidR="001934F4" w:rsidRPr="00233F7A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233F7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CRE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B8C03F5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ED1C74" wp14:editId="41C708D8">
                <wp:simplePos x="0" y="0"/>
                <wp:positionH relativeFrom="column">
                  <wp:posOffset>1233806</wp:posOffset>
                </wp:positionH>
                <wp:positionV relativeFrom="paragraph">
                  <wp:posOffset>350520</wp:posOffset>
                </wp:positionV>
                <wp:extent cx="45719" cy="815340"/>
                <wp:effectExtent l="19050" t="0" r="31115" b="41910"/>
                <wp:wrapNone/>
                <wp:docPr id="32" name="Arrow: Dow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8153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1DCB0" id="Arrow: Down 32" o:spid="_x0000_s1026" type="#_x0000_t67" style="position:absolute;margin-left:97.15pt;margin-top:27.6pt;width:3.6pt;height:6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" adj="20994" fillcolor="#4472c4 [3204]" strokecolor="#1f3763 [1604]" strokeweight="1pt"/>
            </w:pict>
          </mc:Fallback>
        </mc:AlternateContent>
      </w:r>
    </w:p>
    <w:p w14:paraId="2580AF30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4CD8E77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51AD32" wp14:editId="7E5F55C7">
                <wp:simplePos x="0" y="0"/>
                <wp:positionH relativeFrom="column">
                  <wp:posOffset>3352800</wp:posOffset>
                </wp:positionH>
                <wp:positionV relativeFrom="paragraph">
                  <wp:posOffset>223521</wp:posOffset>
                </wp:positionV>
                <wp:extent cx="1546860" cy="2164080"/>
                <wp:effectExtent l="0" t="0" r="15240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6860" cy="2164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C6C091" w14:textId="77777777" w:rsidR="001934F4" w:rsidRPr="008801C6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Studies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 excluded:</w:t>
                            </w:r>
                          </w:p>
                          <w:p w14:paraId="55D638B7" w14:textId="77777777" w:rsidR="001934F4" w:rsidRPr="008801C6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ason 1 (n=3 wrong study design)</w:t>
                            </w:r>
                          </w:p>
                          <w:p w14:paraId="164AAD9C" w14:textId="77777777" w:rsidR="001934F4" w:rsidRPr="008801C6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ason 2 (n=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11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did not report the outcome of interest</w:t>
                            </w:r>
                          </w:p>
                          <w:p w14:paraId="49F2E714" w14:textId="77777777" w:rsidR="001934F4" w:rsidRDefault="001934F4" w:rsidP="00A93FE8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ason 3 (n=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2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) full text not accessible</w:t>
                            </w:r>
                          </w:p>
                          <w:p w14:paraId="0697C6F5" w14:textId="77777777" w:rsidR="001934F4" w:rsidRDefault="001934F4" w:rsidP="00A93FE8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ason 4 (n=3) published in predatory journal</w:t>
                            </w:r>
                          </w:p>
                          <w:p w14:paraId="07B84C92" w14:textId="77777777" w:rsidR="001934F4" w:rsidRDefault="001934F4" w:rsidP="00A93FE8">
                            <w:pP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Reason 5 (n=5) quality of studies </w:t>
                            </w:r>
                          </w:p>
                          <w:p w14:paraId="445E2CEB" w14:textId="77777777" w:rsidR="001934F4" w:rsidRDefault="001934F4" w:rsidP="00A93FE8">
                            <w:pP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</w:p>
                          <w:p w14:paraId="6BEE0FD5" w14:textId="77777777" w:rsidR="001934F4" w:rsidRPr="008801C6" w:rsidRDefault="001934F4" w:rsidP="00A93FE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1AD32" id="Rectangle 20" o:spid="_x0000_s1031" style="position:absolute;margin-left:264pt;margin-top:17.6pt;width:121.8pt;height:170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" fillcolor="white [3201]" strokecolor="#70ad47 [3209]" strokeweight="1pt">
                <v:textbox>
                  <w:txbxContent>
                    <w:p w14:paraId="1AC6C091" w14:textId="77777777" w:rsidR="001934F4" w:rsidRPr="008801C6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Studies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 excluded:</w:t>
                      </w:r>
                    </w:p>
                    <w:p w14:paraId="55D638B7" w14:textId="77777777" w:rsidR="001934F4" w:rsidRPr="008801C6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ason 1 (n=3 wrong study design)</w:t>
                      </w:r>
                    </w:p>
                    <w:p w14:paraId="164AAD9C" w14:textId="77777777" w:rsidR="001934F4" w:rsidRPr="008801C6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ason 2 (n=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11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did not report the outcome of interest</w:t>
                      </w:r>
                    </w:p>
                    <w:p w14:paraId="49F2E714" w14:textId="77777777" w:rsidR="001934F4" w:rsidRDefault="001934F4" w:rsidP="00A93FE8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ason 3 (n=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2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) full text not accessible</w:t>
                      </w:r>
                    </w:p>
                    <w:p w14:paraId="0697C6F5" w14:textId="77777777" w:rsidR="001934F4" w:rsidRDefault="001934F4" w:rsidP="00A93FE8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ason 4 (n=3) published in predatory journal</w:t>
                      </w:r>
                    </w:p>
                    <w:p w14:paraId="07B84C92" w14:textId="77777777" w:rsidR="001934F4" w:rsidRDefault="001934F4" w:rsidP="00A93FE8">
                      <w:pP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Reason 5 (n=5) quality of studies </w:t>
                      </w:r>
                    </w:p>
                    <w:p w14:paraId="445E2CEB" w14:textId="77777777" w:rsidR="001934F4" w:rsidRDefault="001934F4" w:rsidP="00A93FE8">
                      <w:pP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</w:p>
                    <w:p w14:paraId="6BEE0FD5" w14:textId="77777777" w:rsidR="001934F4" w:rsidRPr="008801C6" w:rsidRDefault="001934F4" w:rsidP="00A93FE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CDF56C0" w14:textId="77777777" w:rsidR="00A93FE8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00FB01" wp14:editId="08AA3234">
                <wp:simplePos x="0" y="0"/>
                <wp:positionH relativeFrom="margin">
                  <wp:align>left</wp:align>
                </wp:positionH>
                <wp:positionV relativeFrom="paragraph">
                  <wp:posOffset>71421</wp:posOffset>
                </wp:positionV>
                <wp:extent cx="176463" cy="2100948"/>
                <wp:effectExtent l="0" t="0" r="14605" b="1397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463" cy="21009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E23DC4" w14:textId="77777777" w:rsidR="001934F4" w:rsidRDefault="001934F4" w:rsidP="00A93FE8">
                            <w:pPr>
                              <w:jc w:val="center"/>
                            </w:pPr>
                            <w:r w:rsidRPr="00233F7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GIB</w:t>
                            </w:r>
                            <w:r>
                              <w:t>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00FB01" id="Rectangle 26" o:spid="_x0000_s1032" style="position:absolute;margin-left:0;margin-top:5.6pt;width:13.9pt;height:165.4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" fillcolor="#4472c4 [3204]" strokecolor="#1f3763 [1604]" strokeweight="1pt">
                <v:textbox>
                  <w:txbxContent>
                    <w:p w14:paraId="26E23DC4" w14:textId="77777777" w:rsidR="001934F4" w:rsidRDefault="001934F4" w:rsidP="00A93FE8">
                      <w:pPr>
                        <w:jc w:val="center"/>
                      </w:pPr>
                      <w:r w:rsidRPr="00233F7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GIB</w:t>
                      </w:r>
                      <w:r>
                        <w:t>ILIT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54AA65" wp14:editId="3F198C54">
                <wp:simplePos x="0" y="0"/>
                <wp:positionH relativeFrom="column">
                  <wp:posOffset>721895</wp:posOffset>
                </wp:positionH>
                <wp:positionV relativeFrom="paragraph">
                  <wp:posOffset>135589</wp:posOffset>
                </wp:positionV>
                <wp:extent cx="1273175" cy="665748"/>
                <wp:effectExtent l="0" t="0" r="22225" b="2032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175" cy="6657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684485" w14:textId="77777777" w:rsidR="001934F4" w:rsidRPr="008801C6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Studies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 assessed for</w:t>
                            </w:r>
                          </w:p>
                          <w:p w14:paraId="4B19849F" w14:textId="77777777" w:rsidR="001934F4" w:rsidRPr="008801C6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eligibility (n= 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9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54AA65" id="Rectangle 17" o:spid="_x0000_s1033" style="position:absolute;margin-left:56.85pt;margin-top:10.7pt;width:100.25pt;height:52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" fillcolor="white [3201]" strokecolor="#70ad47 [3209]" strokeweight="1pt">
                <v:textbox>
                  <w:txbxContent>
                    <w:p w14:paraId="50684485" w14:textId="77777777" w:rsidR="001934F4" w:rsidRPr="008801C6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Studies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 assessed for</w:t>
                      </w:r>
                    </w:p>
                    <w:p w14:paraId="4B19849F" w14:textId="77777777" w:rsidR="001934F4" w:rsidRPr="008801C6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eligibility (n= 3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9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F0FF6B0" w14:textId="77777777" w:rsidR="00A93FE8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294FBA" wp14:editId="7A545A0D">
                <wp:simplePos x="0" y="0"/>
                <wp:positionH relativeFrom="column">
                  <wp:posOffset>2011680</wp:posOffset>
                </wp:positionH>
                <wp:positionV relativeFrom="paragraph">
                  <wp:posOffset>34926</wp:posOffset>
                </wp:positionV>
                <wp:extent cx="1325880" cy="45719"/>
                <wp:effectExtent l="0" t="19050" r="45720" b="31115"/>
                <wp:wrapNone/>
                <wp:docPr id="21" name="Arrow: Righ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4246A" id="Arrow: Right 21" o:spid="_x0000_s1026" type="#_x0000_t13" style="position:absolute;margin-left:158.4pt;margin-top:2.75pt;width:104.4pt;height:3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" adj="21228" fillcolor="#4472c4 [3204]" strokecolor="#1f3763 [1604]" strokeweight="1pt"/>
            </w:pict>
          </mc:Fallback>
        </mc:AlternateContent>
      </w:r>
    </w:p>
    <w:p w14:paraId="3277B05B" w14:textId="77777777" w:rsidR="00A93FE8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6E64C66" wp14:editId="7C0DEA80">
                <wp:simplePos x="0" y="0"/>
                <wp:positionH relativeFrom="column">
                  <wp:posOffset>1155165</wp:posOffset>
                </wp:positionH>
                <wp:positionV relativeFrom="paragraph">
                  <wp:posOffset>80178</wp:posOffset>
                </wp:positionV>
                <wp:extent cx="72189" cy="1363145"/>
                <wp:effectExtent l="19050" t="0" r="42545" b="46990"/>
                <wp:wrapNone/>
                <wp:docPr id="24" name="Arrow: Dow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189" cy="136314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0350B" id="Arrow: Down 24" o:spid="_x0000_s1026" type="#_x0000_t67" style="position:absolute;margin-left:90.95pt;margin-top:6.3pt;width:5.7pt;height:107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" adj="21028" fillcolor="#4472c4 [3204]" strokecolor="#1f3763 [1604]" strokeweight="1pt"/>
            </w:pict>
          </mc:Fallback>
        </mc:AlternateContent>
      </w:r>
    </w:p>
    <w:p w14:paraId="34B5548C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B794F42" w14:textId="77777777" w:rsidR="00A93FE8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7E26CFE" w14:textId="77777777" w:rsidR="00A93FE8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47C3A31" w14:textId="2F485EB3" w:rsidR="00A93FE8" w:rsidRPr="00F94C1A" w:rsidRDefault="001934F4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94C1A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1B7DD9" wp14:editId="07E45CA1">
                <wp:simplePos x="0" y="0"/>
                <wp:positionH relativeFrom="column">
                  <wp:posOffset>952500</wp:posOffset>
                </wp:positionH>
                <wp:positionV relativeFrom="paragraph">
                  <wp:posOffset>12066</wp:posOffset>
                </wp:positionV>
                <wp:extent cx="1073785" cy="396240"/>
                <wp:effectExtent l="0" t="0" r="12065" b="228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785" cy="3962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6D4DED" w14:textId="77777777" w:rsidR="001934F4" w:rsidRPr="008801C6" w:rsidRDefault="001934F4" w:rsidP="00A93F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S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tudies included i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801C6">
                              <w:rPr>
                                <w:rFonts w:ascii="Times New Roman" w:hAnsi="Times New Roman" w:cs="Times New Roman"/>
                                <w:color w:val="231F20"/>
                                <w:sz w:val="20"/>
                                <w:szCs w:val="20"/>
                              </w:rPr>
                              <w:t>review (n=15)</w:t>
                            </w:r>
                          </w:p>
                          <w:p w14:paraId="60534F4B" w14:textId="77777777" w:rsidR="001934F4" w:rsidRPr="008801C6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1B7DD9" id="Rectangle 23" o:spid="_x0000_s1034" style="position:absolute;margin-left:75pt;margin-top:.95pt;width:84.55pt;height:3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" fillcolor="white [3201]" strokecolor="#70ad47 [3209]" strokeweight="1pt">
                <v:textbox>
                  <w:txbxContent>
                    <w:p w14:paraId="346D4DED" w14:textId="77777777" w:rsidR="001934F4" w:rsidRPr="008801C6" w:rsidRDefault="001934F4" w:rsidP="00A93F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S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tudies included in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 xml:space="preserve"> </w:t>
                      </w:r>
                      <w:r w:rsidRPr="008801C6">
                        <w:rPr>
                          <w:rFonts w:ascii="Times New Roman" w:hAnsi="Times New Roman" w:cs="Times New Roman"/>
                          <w:color w:val="231F20"/>
                          <w:sz w:val="20"/>
                          <w:szCs w:val="20"/>
                        </w:rPr>
                        <w:t>review (n=15)</w:t>
                      </w:r>
                    </w:p>
                    <w:p w14:paraId="60534F4B" w14:textId="77777777" w:rsidR="001934F4" w:rsidRPr="008801C6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93FE8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EA1DAC" wp14:editId="22A2CC3D">
                <wp:simplePos x="0" y="0"/>
                <wp:positionH relativeFrom="margin">
                  <wp:align>left</wp:align>
                </wp:positionH>
                <wp:positionV relativeFrom="paragraph">
                  <wp:posOffset>95885</wp:posOffset>
                </wp:positionV>
                <wp:extent cx="192405" cy="1379621"/>
                <wp:effectExtent l="0" t="0" r="17145" b="114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" cy="137962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01AD97" w14:textId="77777777" w:rsidR="001934F4" w:rsidRPr="00233F7A" w:rsidRDefault="001934F4" w:rsidP="00A93F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233F7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A1DAC" id="Rectangle 9" o:spid="_x0000_s1035" style="position:absolute;margin-left:0;margin-top:7.55pt;width:15.15pt;height:108.6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" fillcolor="#4472c4 [3204]" strokecolor="#1f3763 [1604]" strokeweight="1pt">
                <v:textbox>
                  <w:txbxContent>
                    <w:p w14:paraId="2D01AD97" w14:textId="77777777" w:rsidR="001934F4" w:rsidRPr="00233F7A" w:rsidRDefault="001934F4" w:rsidP="00A93FE8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233F7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CD1558C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5CBBD7D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4315840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413620D" w14:textId="77777777" w:rsidR="00A93FE8" w:rsidRPr="00F94C1A" w:rsidRDefault="00A93FE8" w:rsidP="00A93FE8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6A5352E" w14:textId="4FBF8CAB" w:rsidR="00A93FE8" w:rsidRPr="00571645" w:rsidRDefault="00A93FE8" w:rsidP="00A93FE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1645" w:rsidDel="00C058FD">
        <w:rPr>
          <w:rFonts w:ascii="Times New Roman" w:hAnsi="Times New Roman" w:cs="Times New Roman"/>
          <w:sz w:val="24"/>
          <w:szCs w:val="24"/>
        </w:rPr>
        <w:t>Fig</w:t>
      </w:r>
      <w:r w:rsidRPr="00571645">
        <w:rPr>
          <w:rFonts w:ascii="Times New Roman" w:hAnsi="Times New Roman" w:cs="Times New Roman"/>
          <w:sz w:val="24"/>
          <w:szCs w:val="24"/>
        </w:rPr>
        <w:t xml:space="preserve">ur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71645">
        <w:rPr>
          <w:rFonts w:ascii="Times New Roman" w:hAnsi="Times New Roman" w:cs="Times New Roman"/>
          <w:sz w:val="24"/>
          <w:szCs w:val="24"/>
        </w:rPr>
        <w:t>1. T</w:t>
      </w:r>
      <w:r w:rsidRPr="00571645" w:rsidDel="00C058FD">
        <w:rPr>
          <w:rFonts w:ascii="Times New Roman" w:hAnsi="Times New Roman" w:cs="Times New Roman"/>
          <w:sz w:val="24"/>
          <w:szCs w:val="24"/>
        </w:rPr>
        <w:t>he PRISMA flow diagram for article searching and selection process</w:t>
      </w:r>
      <w:r w:rsidRPr="00571645">
        <w:rPr>
          <w:rFonts w:ascii="Times New Roman" w:hAnsi="Times New Roman" w:cs="Times New Roman"/>
          <w:sz w:val="24"/>
          <w:szCs w:val="24"/>
        </w:rPr>
        <w:t xml:space="preserve"> of studies.</w:t>
      </w:r>
    </w:p>
    <w:p w14:paraId="53C80A39" w14:textId="1CED31DD" w:rsidR="00262218" w:rsidRDefault="00262218"/>
    <w:p w14:paraId="529EA19B" w14:textId="2AAAAB99" w:rsidR="00A93FE8" w:rsidRDefault="00A93FE8"/>
    <w:p w14:paraId="49E3CFC2" w14:textId="77777777" w:rsidR="005B633C" w:rsidRDefault="005B633C"/>
    <w:p w14:paraId="7085E2D2" w14:textId="77777777" w:rsidR="00A93FE8" w:rsidRDefault="00A93FE8"/>
    <w:p w14:paraId="52C1D64E" w14:textId="1A5EB114" w:rsidR="00304889" w:rsidRPr="00600A7D" w:rsidRDefault="00262218" w:rsidP="00304889">
      <w:pPr>
        <w:pStyle w:val="Caption"/>
        <w:keepNext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600A7D"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>Table S1.</w:t>
      </w:r>
      <w:r w:rsidRPr="00600A7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04889" w:rsidRPr="00600A7D">
        <w:rPr>
          <w:rFonts w:ascii="Times New Roman" w:hAnsi="Times New Roman" w:cs="Times New Roman"/>
          <w:b w:val="0"/>
          <w:color w:val="auto"/>
          <w:sz w:val="24"/>
          <w:szCs w:val="24"/>
        </w:rPr>
        <w:t>Quality assessment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1869"/>
        <w:gridCol w:w="580"/>
        <w:gridCol w:w="523"/>
        <w:gridCol w:w="532"/>
        <w:gridCol w:w="532"/>
        <w:gridCol w:w="572"/>
        <w:gridCol w:w="569"/>
        <w:gridCol w:w="482"/>
        <w:gridCol w:w="537"/>
        <w:gridCol w:w="495"/>
        <w:gridCol w:w="1149"/>
      </w:tblGrid>
      <w:tr w:rsidR="00304889" w:rsidRPr="006D7C95" w14:paraId="6E90863F" w14:textId="77777777" w:rsidTr="004E0699">
        <w:tc>
          <w:tcPr>
            <w:tcW w:w="1176" w:type="dxa"/>
            <w:vMerge w:val="restart"/>
          </w:tcPr>
          <w:p w14:paraId="71474001" w14:textId="77777777" w:rsidR="00304889" w:rsidRPr="006D7C95" w:rsidRDefault="00304889" w:rsidP="00495C3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C95">
              <w:rPr>
                <w:rFonts w:ascii="Times New Roman" w:hAnsi="Times New Roman" w:cs="Times New Roman"/>
                <w:b/>
                <w:sz w:val="24"/>
                <w:szCs w:val="24"/>
              </w:rPr>
              <w:t>SN</w:t>
            </w:r>
          </w:p>
        </w:tc>
        <w:tc>
          <w:tcPr>
            <w:tcW w:w="1869" w:type="dxa"/>
            <w:vMerge w:val="restart"/>
          </w:tcPr>
          <w:p w14:paraId="556F661D" w14:textId="77777777" w:rsidR="00304889" w:rsidRPr="00C01C24" w:rsidRDefault="00304889" w:rsidP="00495C3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Author year</w:t>
            </w:r>
          </w:p>
        </w:tc>
        <w:tc>
          <w:tcPr>
            <w:tcW w:w="5971" w:type="dxa"/>
            <w:gridSpan w:val="10"/>
          </w:tcPr>
          <w:p w14:paraId="2DAD5B33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Quality criteria score</w:t>
            </w:r>
          </w:p>
        </w:tc>
      </w:tr>
      <w:tr w:rsidR="004E0699" w:rsidRPr="006D7C95" w14:paraId="2635373A" w14:textId="77777777" w:rsidTr="004E0699">
        <w:trPr>
          <w:trHeight w:val="242"/>
        </w:trPr>
        <w:tc>
          <w:tcPr>
            <w:tcW w:w="1176" w:type="dxa"/>
            <w:vMerge/>
          </w:tcPr>
          <w:p w14:paraId="397B0D1B" w14:textId="77777777" w:rsidR="00304889" w:rsidRPr="006D7C95" w:rsidRDefault="00304889" w:rsidP="00495C3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69" w:type="dxa"/>
            <w:vMerge/>
          </w:tcPr>
          <w:p w14:paraId="40B2A624" w14:textId="77777777" w:rsidR="00304889" w:rsidRPr="00C01C24" w:rsidRDefault="00304889" w:rsidP="00495C3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</w:tcPr>
          <w:p w14:paraId="209C8B0C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523" w:type="dxa"/>
          </w:tcPr>
          <w:p w14:paraId="308F0847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32" w:type="dxa"/>
          </w:tcPr>
          <w:p w14:paraId="7A3D591E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532" w:type="dxa"/>
          </w:tcPr>
          <w:p w14:paraId="1E90BF20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572" w:type="dxa"/>
          </w:tcPr>
          <w:p w14:paraId="3200DF68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569" w:type="dxa"/>
          </w:tcPr>
          <w:p w14:paraId="668755C5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</w:p>
        </w:tc>
        <w:tc>
          <w:tcPr>
            <w:tcW w:w="482" w:type="dxa"/>
          </w:tcPr>
          <w:p w14:paraId="70F26139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</w:p>
        </w:tc>
        <w:tc>
          <w:tcPr>
            <w:tcW w:w="537" w:type="dxa"/>
          </w:tcPr>
          <w:p w14:paraId="1D88AED0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</w:p>
        </w:tc>
        <w:tc>
          <w:tcPr>
            <w:tcW w:w="495" w:type="dxa"/>
          </w:tcPr>
          <w:p w14:paraId="1FA712A5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149" w:type="dxa"/>
          </w:tcPr>
          <w:p w14:paraId="6782F671" w14:textId="77777777" w:rsidR="00304889" w:rsidRPr="00C01C24" w:rsidRDefault="00304889" w:rsidP="00495C3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4E0699" w:rsidRPr="006D7C95" w14:paraId="76813A72" w14:textId="77777777" w:rsidTr="004E0699">
        <w:tc>
          <w:tcPr>
            <w:tcW w:w="1176" w:type="dxa"/>
          </w:tcPr>
          <w:p w14:paraId="62946E4E" w14:textId="7821A602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7358960D" w14:textId="06AC3BDC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 xml:space="preserve"> Asad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580" w:type="dxa"/>
          </w:tcPr>
          <w:p w14:paraId="28816A42" w14:textId="02C8C83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07D6316F" w14:textId="07ABA8E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3F331F6E" w14:textId="1A8E847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274989F7" w14:textId="78FFCA4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4B3E9BC0" w14:textId="7F07D20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3BE9F87B" w14:textId="31BEC2A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19EE5775" w14:textId="43C5246D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79DF5FF" w14:textId="6890200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31F33751" w14:textId="637F07F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5A9DE5AE" w14:textId="796468E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36A08241" w14:textId="77777777" w:rsidTr="004E0699">
        <w:tc>
          <w:tcPr>
            <w:tcW w:w="1176" w:type="dxa"/>
          </w:tcPr>
          <w:p w14:paraId="29978272" w14:textId="3DEA81C1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34740A75" w14:textId="56384A8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>Bahrami A.</w:t>
            </w:r>
          </w:p>
        </w:tc>
        <w:tc>
          <w:tcPr>
            <w:tcW w:w="580" w:type="dxa"/>
          </w:tcPr>
          <w:p w14:paraId="62C20970" w14:textId="488FF5D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48F0ECD9" w14:textId="55D6CF9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DBB0E88" w14:textId="2CE673D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C295F1B" w14:textId="1FF73B2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0A3277A3" w14:textId="6AA6040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D246030" w14:textId="7DF5D38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078ADF38" w14:textId="5AC1422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75A20949" w14:textId="4313B71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dxa"/>
          </w:tcPr>
          <w:p w14:paraId="644B1A39" w14:textId="66640742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3039DB58" w14:textId="26774C4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E0699" w:rsidRPr="006D7C95" w14:paraId="211E2CDE" w14:textId="77777777" w:rsidTr="004E0699">
        <w:tc>
          <w:tcPr>
            <w:tcW w:w="1176" w:type="dxa"/>
          </w:tcPr>
          <w:p w14:paraId="56AC1961" w14:textId="688099A9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E0034EF" w14:textId="33F59A13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Ballal S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35682B8" w14:textId="063DDAD1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0" w:type="dxa"/>
          </w:tcPr>
          <w:p w14:paraId="48E19693" w14:textId="1EAC715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115A550E" w14:textId="1270379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17DB0C8" w14:textId="35B25C3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DF3D96C" w14:textId="02C1E4E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6EE8EC3B" w14:textId="47DA4FE2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78BB9821" w14:textId="71481A2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4FC81E34" w14:textId="40DFFC5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4B3B803D" w14:textId="7973C97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44B38BB6" w14:textId="3314C68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3703A002" w14:textId="62CED4C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0E36CA03" w14:textId="77777777" w:rsidTr="004E0699">
        <w:tc>
          <w:tcPr>
            <w:tcW w:w="1176" w:type="dxa"/>
          </w:tcPr>
          <w:p w14:paraId="25D809D1" w14:textId="2893CC5A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6BFD63CD" w14:textId="531CE5ED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>Benti A.</w:t>
            </w:r>
          </w:p>
        </w:tc>
        <w:tc>
          <w:tcPr>
            <w:tcW w:w="580" w:type="dxa"/>
          </w:tcPr>
          <w:p w14:paraId="72EA973F" w14:textId="16AD89C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2CB93BC2" w14:textId="1A8B07C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9363C4B" w14:textId="62B66CD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0B3F9A4" w14:textId="0B7AE84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637CCDBC" w14:textId="052E842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5ED983D" w14:textId="649180A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46F62810" w14:textId="3D01330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C6BC7B9" w14:textId="720F5B6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7DDA0335" w14:textId="5232395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2FBA03F6" w14:textId="6BCD833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E0699" w:rsidRPr="006D7C95" w14:paraId="76E208F6" w14:textId="77777777" w:rsidTr="004E0699">
        <w:tc>
          <w:tcPr>
            <w:tcW w:w="1176" w:type="dxa"/>
          </w:tcPr>
          <w:p w14:paraId="5734F410" w14:textId="49135802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2583FBDB" w14:textId="7777777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Berhan E.</w:t>
            </w:r>
          </w:p>
        </w:tc>
        <w:tc>
          <w:tcPr>
            <w:tcW w:w="580" w:type="dxa"/>
          </w:tcPr>
          <w:p w14:paraId="5361C591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68E530AD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3B89575B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EE9173A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6F2CC563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239D6572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68499144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6956C926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416FA2C7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72C47C50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3AC9AE9A" w14:textId="77777777" w:rsidTr="004E0699">
        <w:tc>
          <w:tcPr>
            <w:tcW w:w="1176" w:type="dxa"/>
          </w:tcPr>
          <w:p w14:paraId="547FB93B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42F1ED77" w14:textId="2BA54F5F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Bylund PO</w:t>
            </w:r>
          </w:p>
        </w:tc>
        <w:tc>
          <w:tcPr>
            <w:tcW w:w="580" w:type="dxa"/>
          </w:tcPr>
          <w:p w14:paraId="562FD0AF" w14:textId="7FE2BB8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0365BD58" w14:textId="38426B2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711D7E6E" w14:textId="6715FAC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3883B46" w14:textId="514394C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6C56A2E6" w14:textId="28AFEF1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52B453C7" w14:textId="0072FEF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6AFEEDCE" w14:textId="56AB645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50F5E2FC" w14:textId="0835B3C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0411ADCD" w14:textId="0F3DB70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35453331" w14:textId="4DA2443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49A021F8" w14:textId="77777777" w:rsidTr="004E0699">
        <w:tc>
          <w:tcPr>
            <w:tcW w:w="1176" w:type="dxa"/>
          </w:tcPr>
          <w:p w14:paraId="587EC7F7" w14:textId="0624313A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12CA3FA7" w14:textId="25596AF3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Dell T.</w:t>
            </w:r>
          </w:p>
        </w:tc>
        <w:tc>
          <w:tcPr>
            <w:tcW w:w="580" w:type="dxa"/>
          </w:tcPr>
          <w:p w14:paraId="73F892E0" w14:textId="332A1C4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222797D5" w14:textId="7A8BF95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3F894FA" w14:textId="1CFF0CB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5278296A" w14:textId="4923285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66D9A53E" w14:textId="09DA46B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6A51E47" w14:textId="1132E82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47877311" w14:textId="118235B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325634E2" w14:textId="481D281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3037968C" w14:textId="474CDC4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5F974788" w14:textId="6113D64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E0699" w:rsidRPr="006D7C95" w14:paraId="79C39A99" w14:textId="77777777" w:rsidTr="004E0699">
        <w:tc>
          <w:tcPr>
            <w:tcW w:w="1176" w:type="dxa"/>
          </w:tcPr>
          <w:p w14:paraId="11F19104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7B54F7FA" w14:textId="71F49B3B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>Durmaz S.</w:t>
            </w:r>
          </w:p>
        </w:tc>
        <w:tc>
          <w:tcPr>
            <w:tcW w:w="580" w:type="dxa"/>
          </w:tcPr>
          <w:p w14:paraId="05BA3480" w14:textId="4FF411F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537CBD95" w14:textId="6161B0A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7381E7F9" w14:textId="7BC2EFE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59AD3C68" w14:textId="007A46B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65F352D9" w14:textId="6DF78D3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2BE2C58" w14:textId="4CF102F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14B7F9D2" w14:textId="550BCBD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70F7BC8F" w14:textId="4098F37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6B09C0E5" w14:textId="46C0103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7039F046" w14:textId="5139EEF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E0699" w:rsidRPr="006D7C95" w14:paraId="28F4C048" w14:textId="77777777" w:rsidTr="004E0699">
        <w:tc>
          <w:tcPr>
            <w:tcW w:w="1176" w:type="dxa"/>
          </w:tcPr>
          <w:p w14:paraId="50345E89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41B83F1" w14:textId="7C5B672A" w:rsidR="004E0699" w:rsidRPr="00C01C24" w:rsidRDefault="004E0699" w:rsidP="004E0699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Gonçalves SB.</w:t>
            </w:r>
          </w:p>
        </w:tc>
        <w:tc>
          <w:tcPr>
            <w:tcW w:w="580" w:type="dxa"/>
          </w:tcPr>
          <w:p w14:paraId="2EA163AF" w14:textId="5991C37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0079EDB8" w14:textId="4805C81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0A167B6" w14:textId="20DAC65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2B148FFB" w14:textId="03F8E91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4EE44D79" w14:textId="7F12717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277D0B20" w14:textId="0196D95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0320A13F" w14:textId="131C97A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15D6A077" w14:textId="4AF1B7B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65D6C002" w14:textId="362267C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7A910835" w14:textId="60F3E93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3B35C150" w14:textId="77777777" w:rsidTr="004E0699">
        <w:tc>
          <w:tcPr>
            <w:tcW w:w="1176" w:type="dxa"/>
          </w:tcPr>
          <w:p w14:paraId="59DE66F3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44205F74" w14:textId="58092E48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>Gulhan</w:t>
            </w:r>
            <w:proofErr w:type="spellEnd"/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.</w:t>
            </w:r>
          </w:p>
        </w:tc>
        <w:tc>
          <w:tcPr>
            <w:tcW w:w="580" w:type="dxa"/>
          </w:tcPr>
          <w:p w14:paraId="28FAC38D" w14:textId="7341592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372CCCF8" w14:textId="2D06D5B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4CC00A47" w14:textId="7A4264B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7E572ADE" w14:textId="601F7F8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7114881F" w14:textId="336C220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3BB708AB" w14:textId="5661508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77D46840" w14:textId="6E5B7F3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2AB0612D" w14:textId="472D67C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4B8CD3FD" w14:textId="33F4347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74AD662D" w14:textId="3A8D588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E0699" w:rsidRPr="006D7C95" w14:paraId="64F0B7F2" w14:textId="77777777" w:rsidTr="004E0699">
        <w:tc>
          <w:tcPr>
            <w:tcW w:w="1176" w:type="dxa"/>
          </w:tcPr>
          <w:p w14:paraId="50818C99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14FBA2F9" w14:textId="21502CCA" w:rsidR="004E0699" w:rsidRPr="00C01C24" w:rsidRDefault="004E0699" w:rsidP="004E0699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 xml:space="preserve">Jafari </w:t>
            </w:r>
            <w:proofErr w:type="spellStart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etal</w:t>
            </w:r>
            <w:proofErr w:type="spellEnd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80" w:type="dxa"/>
          </w:tcPr>
          <w:p w14:paraId="14A7F8AF" w14:textId="1BD2F4B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0AFC1D55" w14:textId="0702ADD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04FDEB7F" w14:textId="0CD465D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C4021A9" w14:textId="4B53437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6357FE8C" w14:textId="54510B9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1CD3CDE" w14:textId="4435AED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79A4DBB9" w14:textId="5A82316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448E488F" w14:textId="4FAECD9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dxa"/>
          </w:tcPr>
          <w:p w14:paraId="218275A3" w14:textId="0012973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24E79FF8" w14:textId="643EEB2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E0699" w:rsidRPr="006D7C95" w14:paraId="6A178114" w14:textId="77777777" w:rsidTr="004E0699">
        <w:tc>
          <w:tcPr>
            <w:tcW w:w="1176" w:type="dxa"/>
          </w:tcPr>
          <w:p w14:paraId="1F4400B6" w14:textId="6E7ACD44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EDC02E3" w14:textId="3BE975A2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Kilfe</w:t>
            </w:r>
            <w:proofErr w:type="spellEnd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 xml:space="preserve"> M.</w:t>
            </w:r>
          </w:p>
        </w:tc>
        <w:tc>
          <w:tcPr>
            <w:tcW w:w="580" w:type="dxa"/>
          </w:tcPr>
          <w:p w14:paraId="29677DDB" w14:textId="2AC1589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025407AA" w14:textId="38A6E66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CB6B4B6" w14:textId="52B8507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383F8D8D" w14:textId="5A6BE5D2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7926261F" w14:textId="0F61A33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4791738A" w14:textId="3CF3E5D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320A4DC6" w14:textId="125E56B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50567A33" w14:textId="4573893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209AC521" w14:textId="76A63C6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6C894B37" w14:textId="5C35B34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41376816" w14:textId="77777777" w:rsidTr="004E0699">
        <w:tc>
          <w:tcPr>
            <w:tcW w:w="1176" w:type="dxa"/>
          </w:tcPr>
          <w:p w14:paraId="22BFBF19" w14:textId="35813225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3112EBF6" w14:textId="702489C4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Kuma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G.</w:t>
            </w:r>
          </w:p>
        </w:tc>
        <w:tc>
          <w:tcPr>
            <w:tcW w:w="580" w:type="dxa"/>
          </w:tcPr>
          <w:p w14:paraId="3DF319F4" w14:textId="7687798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32377A76" w14:textId="3224796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2" w:type="dxa"/>
          </w:tcPr>
          <w:p w14:paraId="1561CC06" w14:textId="449F633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3DCBCC6" w14:textId="2B59AFA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2642D36B" w14:textId="79F9620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6CB58164" w14:textId="5AE7863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0A31CB26" w14:textId="6FEF696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334B20FC" w14:textId="0116234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643D3584" w14:textId="4AA88FF2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1B3AFE38" w14:textId="0A372B6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E0699" w:rsidRPr="006D7C95" w14:paraId="5D9B632F" w14:textId="77777777" w:rsidTr="004E0699">
        <w:tc>
          <w:tcPr>
            <w:tcW w:w="1176" w:type="dxa"/>
          </w:tcPr>
          <w:p w14:paraId="3818100A" w14:textId="5F801EEB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E2C1000" w14:textId="5BE50FBB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Manjunatha R.</w:t>
            </w:r>
          </w:p>
        </w:tc>
        <w:tc>
          <w:tcPr>
            <w:tcW w:w="580" w:type="dxa"/>
          </w:tcPr>
          <w:p w14:paraId="4B6E8499" w14:textId="01E8FAF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69E1CF0D" w14:textId="05E37F4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6D10E07" w14:textId="5E39F18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D13D006" w14:textId="76198D4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2C2059D6" w14:textId="350EA88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702330B2" w14:textId="241BD86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11100139" w14:textId="20F8F6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2E0B9231" w14:textId="3D1E2A8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dxa"/>
          </w:tcPr>
          <w:p w14:paraId="0CF43B45" w14:textId="7CE9481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109274E6" w14:textId="3E9C5B4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E0699" w:rsidRPr="006D7C95" w14:paraId="0E7465FB" w14:textId="77777777" w:rsidTr="004E0699">
        <w:tc>
          <w:tcPr>
            <w:tcW w:w="1176" w:type="dxa"/>
          </w:tcPr>
          <w:p w14:paraId="2D38F4CA" w14:textId="512F14F5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7D13C6BD" w14:textId="1C738329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Mazaheri MA.</w:t>
            </w:r>
          </w:p>
        </w:tc>
        <w:tc>
          <w:tcPr>
            <w:tcW w:w="580" w:type="dxa"/>
          </w:tcPr>
          <w:p w14:paraId="7ABC4D4C" w14:textId="1B0FE2C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24EE5A91" w14:textId="7BF3401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7152D30" w14:textId="1ADD3F1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32737357" w14:textId="73DF31E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121C8F79" w14:textId="61DF808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6CB8D7A4" w14:textId="313BEEF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0A35A1BF" w14:textId="4337D510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468AD6E8" w14:textId="1F238131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dxa"/>
          </w:tcPr>
          <w:p w14:paraId="576356CD" w14:textId="577CEB2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1905CC1E" w14:textId="7DBF1BD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E0699" w:rsidRPr="006D7C95" w14:paraId="6F40B87F" w14:textId="77777777" w:rsidTr="004E0699">
        <w:tc>
          <w:tcPr>
            <w:tcW w:w="1176" w:type="dxa"/>
          </w:tcPr>
          <w:p w14:paraId="694B54F0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A066FC8" w14:textId="5C7BDEEE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Ogiński</w:t>
            </w:r>
            <w:proofErr w:type="spellEnd"/>
            <w:r w:rsidRPr="00C01C24">
              <w:rPr>
                <w:rFonts w:ascii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580" w:type="dxa"/>
          </w:tcPr>
          <w:p w14:paraId="33FAF10C" w14:textId="1724431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3CFE2556" w14:textId="652F12D6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7CEB351F" w14:textId="59F2862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661E124" w14:textId="4810EA3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54071E15" w14:textId="4BF649B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3019FD12" w14:textId="42762C52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700E7586" w14:textId="4A8F2CE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75BF9BA6" w14:textId="71B9FE44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52C326D1" w14:textId="075C75E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23B4EEFA" w14:textId="012515C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4AE19BFD" w14:textId="77777777" w:rsidTr="004E0699">
        <w:tc>
          <w:tcPr>
            <w:tcW w:w="1176" w:type="dxa"/>
          </w:tcPr>
          <w:p w14:paraId="57C3C917" w14:textId="42B3BADE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D066D12" w14:textId="7777777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Ong CN.</w:t>
            </w:r>
          </w:p>
          <w:p w14:paraId="4A930CBA" w14:textId="7777777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0" w:type="dxa"/>
          </w:tcPr>
          <w:p w14:paraId="065C1676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15D66D02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E20ABC8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266B117E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748ACF95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0C4A8BE8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</w:tcPr>
          <w:p w14:paraId="22E5F1AA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A74CAF1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1D9A64A2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47134F9A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E0699" w:rsidRPr="006D7C95" w14:paraId="3FFA9261" w14:textId="77777777" w:rsidTr="004E0699">
        <w:tc>
          <w:tcPr>
            <w:tcW w:w="1176" w:type="dxa"/>
          </w:tcPr>
          <w:p w14:paraId="4281D28D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0977552D" w14:textId="16DE216D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Rajak R.</w:t>
            </w:r>
          </w:p>
        </w:tc>
        <w:tc>
          <w:tcPr>
            <w:tcW w:w="580" w:type="dxa"/>
          </w:tcPr>
          <w:p w14:paraId="420B4CAE" w14:textId="62B50BE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468984EE" w14:textId="56970E7C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24BD7082" w14:textId="7C139C4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12920119" w14:textId="175EA1C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0640D5B5" w14:textId="2471882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00532805" w14:textId="3280AB0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11330230" w14:textId="0D2E6FE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CE7B205" w14:textId="4988DA5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0FA55613" w14:textId="222E515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54E3BDF0" w14:textId="65F366D9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4E0699" w:rsidRPr="006D7C95" w14:paraId="51230D6C" w14:textId="77777777" w:rsidTr="004E0699">
        <w:tc>
          <w:tcPr>
            <w:tcW w:w="1176" w:type="dxa"/>
          </w:tcPr>
          <w:p w14:paraId="13A6A968" w14:textId="77777777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7BBDC974" w14:textId="6A3FF96C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Schoemaker M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80" w:type="dxa"/>
          </w:tcPr>
          <w:p w14:paraId="3AE65CB4" w14:textId="33A318D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327F3F15" w14:textId="12FDEE2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6A3CC5D" w14:textId="32A6A23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64E3ED6A" w14:textId="3DA9F37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</w:tcPr>
          <w:p w14:paraId="1717EF5A" w14:textId="3BEE141E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0C45FC22" w14:textId="37868E5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73E64CCF" w14:textId="400FE92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51DA4B2" w14:textId="3D70BB43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3D44387A" w14:textId="28CCCC5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9" w:type="dxa"/>
          </w:tcPr>
          <w:p w14:paraId="7D3764CD" w14:textId="53C8C92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E0699" w:rsidRPr="006D7C95" w14:paraId="140F26DA" w14:textId="77777777" w:rsidTr="004E0699">
        <w:tc>
          <w:tcPr>
            <w:tcW w:w="1176" w:type="dxa"/>
          </w:tcPr>
          <w:p w14:paraId="40BA7CB6" w14:textId="0414A028" w:rsidR="004E0699" w:rsidRPr="004E0699" w:rsidRDefault="004E0699" w:rsidP="004E069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bottom"/>
          </w:tcPr>
          <w:p w14:paraId="4D4F3180" w14:textId="2204B916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e A.</w:t>
            </w:r>
          </w:p>
        </w:tc>
        <w:tc>
          <w:tcPr>
            <w:tcW w:w="580" w:type="dxa"/>
          </w:tcPr>
          <w:p w14:paraId="722ADE1A" w14:textId="0AB66D6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3" w:type="dxa"/>
          </w:tcPr>
          <w:p w14:paraId="71978D25" w14:textId="138FE09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5E0EAE77" w14:textId="11A8927F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2" w:type="dxa"/>
          </w:tcPr>
          <w:p w14:paraId="7447E5F7" w14:textId="0B08D31A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</w:tcPr>
          <w:p w14:paraId="054E33AA" w14:textId="6C97526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9" w:type="dxa"/>
          </w:tcPr>
          <w:p w14:paraId="2420A8D9" w14:textId="044212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</w:tcPr>
          <w:p w14:paraId="13FA4721" w14:textId="75CB243D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03877C9B" w14:textId="0D3A1D2B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dxa"/>
          </w:tcPr>
          <w:p w14:paraId="7FC401F3" w14:textId="097DA868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49" w:type="dxa"/>
          </w:tcPr>
          <w:p w14:paraId="1D8BB799" w14:textId="34B25095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E0699" w:rsidRPr="006D7C95" w14:paraId="30C95A8D" w14:textId="77777777" w:rsidTr="004E0699">
        <w:tc>
          <w:tcPr>
            <w:tcW w:w="7867" w:type="dxa"/>
            <w:gridSpan w:val="11"/>
          </w:tcPr>
          <w:p w14:paraId="4C2A18F8" w14:textId="77777777" w:rsidR="004E0699" w:rsidRPr="00C01C24" w:rsidRDefault="004E0699" w:rsidP="004E069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b/>
                <w:sz w:val="24"/>
                <w:szCs w:val="24"/>
              </w:rPr>
              <w:t>Average</w:t>
            </w:r>
          </w:p>
        </w:tc>
        <w:tc>
          <w:tcPr>
            <w:tcW w:w="1149" w:type="dxa"/>
          </w:tcPr>
          <w:p w14:paraId="060CB6B1" w14:textId="77777777" w:rsidR="004E0699" w:rsidRPr="00C01C24" w:rsidRDefault="004E0699" w:rsidP="004E0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1C24">
              <w:rPr>
                <w:rFonts w:ascii="Times New Roman" w:hAnsi="Times New Roman" w:cs="Times New Roman"/>
                <w:sz w:val="24"/>
                <w:szCs w:val="24"/>
              </w:rPr>
              <w:t>5.75</w:t>
            </w:r>
          </w:p>
        </w:tc>
      </w:tr>
    </w:tbl>
    <w:p w14:paraId="291E8EAE" w14:textId="77093C0A" w:rsidR="00262218" w:rsidRDefault="00304889" w:rsidP="00600A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7C95">
        <w:rPr>
          <w:rFonts w:ascii="Times New Roman" w:hAnsi="Times New Roman" w:cs="Times New Roman"/>
          <w:sz w:val="24"/>
          <w:szCs w:val="24"/>
        </w:rPr>
        <w:t>Note: A -– appropriateness of the way used to select study participants, B – adequateness of sample size, C – description of study subjects and settings, D – Standard criteria used for measurement of condition, E–identification of confounding factors, F– Strategies to deal with confounding factors, G- Reliability way of measuring the outcome H – appropriateness of statistical tests used in data analysis and I – adequateness of response rate</w:t>
      </w:r>
    </w:p>
    <w:p w14:paraId="5FCAA8D3" w14:textId="7CBBA248" w:rsidR="00BC3660" w:rsidRDefault="00BC3660" w:rsidP="0026221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4D991F" w14:textId="17E99516" w:rsidR="00BC3660" w:rsidRDefault="00600A7D" w:rsidP="002622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5B5430">
        <w:rPr>
          <w:rFonts w:ascii="Times New Roman" w:hAnsi="Times New Roman" w:cs="Times New Roman"/>
          <w:sz w:val="24"/>
          <w:szCs w:val="24"/>
        </w:rPr>
        <w:t>S2. Sensitivity Analysis</w:t>
      </w:r>
    </w:p>
    <w:p w14:paraId="61875961" w14:textId="207CBCE0" w:rsidR="00BC3660" w:rsidRDefault="00BC3660" w:rsidP="0026221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127879" w14:textId="2AD290AE" w:rsidR="00DA10D0" w:rsidRDefault="00DA10D0" w:rsidP="00262218">
      <w:pPr>
        <w:jc w:val="both"/>
        <w:rPr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LINK </w:instrText>
      </w:r>
      <w:r w:rsidR="001934F4">
        <w:rPr>
          <w:rFonts w:ascii="Times New Roman" w:hAnsi="Times New Roman" w:cs="Times New Roman"/>
          <w:sz w:val="24"/>
          <w:szCs w:val="24"/>
        </w:rPr>
        <w:instrText xml:space="preserve">Excel.Sheet.12 "C:\\Users\\saumu\\Desktop\\REVIEW NOV 2023\\MetaXL results.xlsx" Sheet2!R18C4:R33C12 </w:instrText>
      </w:r>
      <w:r>
        <w:rPr>
          <w:rFonts w:ascii="Times New Roman" w:hAnsi="Times New Roman" w:cs="Times New Roman"/>
          <w:sz w:val="24"/>
          <w:szCs w:val="24"/>
        </w:rPr>
        <w:instrText xml:space="preserve">\a \f 5 \h  \* MERGEFORMA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</w:p>
    <w:tbl>
      <w:tblPr>
        <w:tblStyle w:val="TableGrid"/>
        <w:tblW w:w="12463" w:type="dxa"/>
        <w:tblLook w:val="04A0" w:firstRow="1" w:lastRow="0" w:firstColumn="1" w:lastColumn="0" w:noHBand="0" w:noVBand="1"/>
      </w:tblPr>
      <w:tblGrid>
        <w:gridCol w:w="1403"/>
        <w:gridCol w:w="1269"/>
        <w:gridCol w:w="1116"/>
        <w:gridCol w:w="1157"/>
        <w:gridCol w:w="1170"/>
        <w:gridCol w:w="450"/>
        <w:gridCol w:w="1116"/>
        <w:gridCol w:w="1116"/>
        <w:gridCol w:w="3738"/>
      </w:tblGrid>
      <w:tr w:rsidR="00DA10D0" w:rsidRPr="00DA10D0" w14:paraId="7FD76167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13B729D2" w14:textId="7BB2BD3B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Excluded study</w:t>
            </w:r>
          </w:p>
        </w:tc>
        <w:tc>
          <w:tcPr>
            <w:tcW w:w="1269" w:type="dxa"/>
            <w:noWrap/>
            <w:hideMark/>
          </w:tcPr>
          <w:p w14:paraId="74CC1A8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Pooled Prevalence</w:t>
            </w:r>
          </w:p>
        </w:tc>
        <w:tc>
          <w:tcPr>
            <w:tcW w:w="1116" w:type="dxa"/>
            <w:noWrap/>
            <w:hideMark/>
          </w:tcPr>
          <w:p w14:paraId="5521B01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LCI 95%</w:t>
            </w:r>
          </w:p>
        </w:tc>
        <w:tc>
          <w:tcPr>
            <w:tcW w:w="1157" w:type="dxa"/>
            <w:noWrap/>
            <w:hideMark/>
          </w:tcPr>
          <w:p w14:paraId="086C308E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HCI 95%</w:t>
            </w:r>
          </w:p>
        </w:tc>
        <w:tc>
          <w:tcPr>
            <w:tcW w:w="1170" w:type="dxa"/>
            <w:noWrap/>
            <w:hideMark/>
          </w:tcPr>
          <w:p w14:paraId="398F69C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Cochran Q</w:t>
            </w:r>
          </w:p>
        </w:tc>
        <w:tc>
          <w:tcPr>
            <w:tcW w:w="450" w:type="dxa"/>
            <w:noWrap/>
            <w:hideMark/>
          </w:tcPr>
          <w:p w14:paraId="4DDA38A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116" w:type="dxa"/>
            <w:noWrap/>
            <w:hideMark/>
          </w:tcPr>
          <w:p w14:paraId="47BD644B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I 2</w:t>
            </w:r>
          </w:p>
        </w:tc>
        <w:tc>
          <w:tcPr>
            <w:tcW w:w="1044" w:type="dxa"/>
            <w:noWrap/>
            <w:hideMark/>
          </w:tcPr>
          <w:p w14:paraId="47BD7F7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I 2 LCI 95%</w:t>
            </w:r>
          </w:p>
        </w:tc>
        <w:tc>
          <w:tcPr>
            <w:tcW w:w="3738" w:type="dxa"/>
            <w:noWrap/>
            <w:hideMark/>
          </w:tcPr>
          <w:p w14:paraId="4BCFD97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I 2 HCI 95%</w:t>
            </w:r>
          </w:p>
        </w:tc>
      </w:tr>
      <w:tr w:rsidR="00DA10D0" w:rsidRPr="00DA10D0" w14:paraId="37E32483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04C0BA3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Rajak R.</w:t>
            </w:r>
          </w:p>
        </w:tc>
        <w:tc>
          <w:tcPr>
            <w:tcW w:w="1269" w:type="dxa"/>
            <w:noWrap/>
            <w:hideMark/>
          </w:tcPr>
          <w:p w14:paraId="70B36A06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69482</w:t>
            </w:r>
          </w:p>
        </w:tc>
        <w:tc>
          <w:tcPr>
            <w:tcW w:w="1116" w:type="dxa"/>
            <w:noWrap/>
            <w:hideMark/>
          </w:tcPr>
          <w:p w14:paraId="2DF756E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0033</w:t>
            </w:r>
          </w:p>
        </w:tc>
        <w:tc>
          <w:tcPr>
            <w:tcW w:w="1157" w:type="dxa"/>
            <w:noWrap/>
            <w:hideMark/>
          </w:tcPr>
          <w:p w14:paraId="04CE878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77657</w:t>
            </w:r>
          </w:p>
        </w:tc>
        <w:tc>
          <w:tcPr>
            <w:tcW w:w="1170" w:type="dxa"/>
            <w:noWrap/>
            <w:hideMark/>
          </w:tcPr>
          <w:p w14:paraId="02333B0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877.39</w:t>
            </w:r>
          </w:p>
        </w:tc>
        <w:tc>
          <w:tcPr>
            <w:tcW w:w="450" w:type="dxa"/>
            <w:noWrap/>
            <w:hideMark/>
          </w:tcPr>
          <w:p w14:paraId="026CAA0E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1DC4902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049</w:t>
            </w:r>
          </w:p>
        </w:tc>
        <w:tc>
          <w:tcPr>
            <w:tcW w:w="1044" w:type="dxa"/>
            <w:noWrap/>
            <w:hideMark/>
          </w:tcPr>
          <w:p w14:paraId="18DA704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89</w:t>
            </w:r>
          </w:p>
        </w:tc>
        <w:tc>
          <w:tcPr>
            <w:tcW w:w="3738" w:type="dxa"/>
            <w:noWrap/>
            <w:hideMark/>
          </w:tcPr>
          <w:p w14:paraId="0F11C5E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105</w:t>
            </w:r>
          </w:p>
        </w:tc>
      </w:tr>
      <w:tr w:rsidR="00DA10D0" w:rsidRPr="00DA10D0" w14:paraId="1C6EB2AB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1FFC826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Kilfe</w:t>
            </w:r>
            <w:proofErr w:type="spellEnd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 M.</w:t>
            </w:r>
          </w:p>
        </w:tc>
        <w:tc>
          <w:tcPr>
            <w:tcW w:w="1269" w:type="dxa"/>
            <w:noWrap/>
            <w:hideMark/>
          </w:tcPr>
          <w:p w14:paraId="35231723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59936</w:t>
            </w:r>
          </w:p>
        </w:tc>
        <w:tc>
          <w:tcPr>
            <w:tcW w:w="1116" w:type="dxa"/>
            <w:noWrap/>
            <w:hideMark/>
          </w:tcPr>
          <w:p w14:paraId="1E3B674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41185</w:t>
            </w:r>
          </w:p>
        </w:tc>
        <w:tc>
          <w:tcPr>
            <w:tcW w:w="1157" w:type="dxa"/>
            <w:noWrap/>
            <w:hideMark/>
          </w:tcPr>
          <w:p w14:paraId="67F5757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39366</w:t>
            </w:r>
          </w:p>
        </w:tc>
        <w:tc>
          <w:tcPr>
            <w:tcW w:w="1170" w:type="dxa"/>
            <w:noWrap/>
            <w:hideMark/>
          </w:tcPr>
          <w:p w14:paraId="4EA8474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940.34</w:t>
            </w:r>
          </w:p>
        </w:tc>
        <w:tc>
          <w:tcPr>
            <w:tcW w:w="450" w:type="dxa"/>
            <w:noWrap/>
            <w:hideMark/>
          </w:tcPr>
          <w:p w14:paraId="28C40C1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0411CF1E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17</w:t>
            </w:r>
          </w:p>
        </w:tc>
        <w:tc>
          <w:tcPr>
            <w:tcW w:w="1044" w:type="dxa"/>
            <w:noWrap/>
            <w:hideMark/>
          </w:tcPr>
          <w:p w14:paraId="3A435AC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968</w:t>
            </w:r>
          </w:p>
        </w:tc>
        <w:tc>
          <w:tcPr>
            <w:tcW w:w="3738" w:type="dxa"/>
            <w:noWrap/>
            <w:hideMark/>
          </w:tcPr>
          <w:p w14:paraId="44FF97C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166</w:t>
            </w:r>
          </w:p>
        </w:tc>
      </w:tr>
      <w:tr w:rsidR="00DA10D0" w:rsidRPr="00DA10D0" w14:paraId="7897D5B7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5DC909E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Sime A.</w:t>
            </w:r>
          </w:p>
        </w:tc>
        <w:tc>
          <w:tcPr>
            <w:tcW w:w="1269" w:type="dxa"/>
            <w:noWrap/>
            <w:hideMark/>
          </w:tcPr>
          <w:p w14:paraId="048D130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59226</w:t>
            </w:r>
          </w:p>
        </w:tc>
        <w:tc>
          <w:tcPr>
            <w:tcW w:w="1116" w:type="dxa"/>
            <w:noWrap/>
            <w:hideMark/>
          </w:tcPr>
          <w:p w14:paraId="33207513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39769</w:t>
            </w:r>
          </w:p>
        </w:tc>
        <w:tc>
          <w:tcPr>
            <w:tcW w:w="1157" w:type="dxa"/>
            <w:noWrap/>
            <w:hideMark/>
          </w:tcPr>
          <w:p w14:paraId="7F3818D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39637</w:t>
            </w:r>
          </w:p>
        </w:tc>
        <w:tc>
          <w:tcPr>
            <w:tcW w:w="1170" w:type="dxa"/>
            <w:noWrap/>
            <w:hideMark/>
          </w:tcPr>
          <w:p w14:paraId="261DE02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973.29</w:t>
            </w:r>
          </w:p>
        </w:tc>
        <w:tc>
          <w:tcPr>
            <w:tcW w:w="450" w:type="dxa"/>
            <w:noWrap/>
            <w:hideMark/>
          </w:tcPr>
          <w:p w14:paraId="632BF46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284B156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53</w:t>
            </w:r>
          </w:p>
        </w:tc>
        <w:tc>
          <w:tcPr>
            <w:tcW w:w="1044" w:type="dxa"/>
            <w:noWrap/>
            <w:hideMark/>
          </w:tcPr>
          <w:p w14:paraId="6380633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008</w:t>
            </w:r>
          </w:p>
        </w:tc>
        <w:tc>
          <w:tcPr>
            <w:tcW w:w="3738" w:type="dxa"/>
            <w:noWrap/>
            <w:hideMark/>
          </w:tcPr>
          <w:p w14:paraId="4F6BE0B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197</w:t>
            </w:r>
          </w:p>
        </w:tc>
      </w:tr>
      <w:tr w:rsidR="00DA10D0" w:rsidRPr="00DA10D0" w14:paraId="3816060B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73EED18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Berhan E.</w:t>
            </w:r>
          </w:p>
        </w:tc>
        <w:tc>
          <w:tcPr>
            <w:tcW w:w="1269" w:type="dxa"/>
            <w:noWrap/>
            <w:hideMark/>
          </w:tcPr>
          <w:p w14:paraId="2BE81DC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45</w:t>
            </w:r>
          </w:p>
        </w:tc>
        <w:tc>
          <w:tcPr>
            <w:tcW w:w="1116" w:type="dxa"/>
            <w:noWrap/>
            <w:hideMark/>
          </w:tcPr>
          <w:p w14:paraId="02CC168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33803</w:t>
            </w:r>
          </w:p>
        </w:tc>
        <w:tc>
          <w:tcPr>
            <w:tcW w:w="1157" w:type="dxa"/>
            <w:noWrap/>
            <w:hideMark/>
          </w:tcPr>
          <w:p w14:paraId="6A88A60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27387</w:t>
            </w:r>
          </w:p>
        </w:tc>
        <w:tc>
          <w:tcPr>
            <w:tcW w:w="1170" w:type="dxa"/>
            <w:noWrap/>
            <w:hideMark/>
          </w:tcPr>
          <w:p w14:paraId="175595B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740.47</w:t>
            </w:r>
          </w:p>
        </w:tc>
        <w:tc>
          <w:tcPr>
            <w:tcW w:w="450" w:type="dxa"/>
            <w:noWrap/>
            <w:hideMark/>
          </w:tcPr>
          <w:p w14:paraId="495C4E3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75306BB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896</w:t>
            </w:r>
          </w:p>
        </w:tc>
        <w:tc>
          <w:tcPr>
            <w:tcW w:w="1044" w:type="dxa"/>
            <w:noWrap/>
            <w:hideMark/>
          </w:tcPr>
          <w:p w14:paraId="5DA0407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717</w:t>
            </w:r>
          </w:p>
        </w:tc>
        <w:tc>
          <w:tcPr>
            <w:tcW w:w="3738" w:type="dxa"/>
            <w:noWrap/>
            <w:hideMark/>
          </w:tcPr>
          <w:p w14:paraId="67D6D77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971</w:t>
            </w:r>
          </w:p>
        </w:tc>
      </w:tr>
      <w:tr w:rsidR="00DA10D0" w:rsidRPr="00DA10D0" w14:paraId="351F447D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3FF2A4D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Benti A.</w:t>
            </w:r>
          </w:p>
        </w:tc>
        <w:tc>
          <w:tcPr>
            <w:tcW w:w="1269" w:type="dxa"/>
            <w:noWrap/>
            <w:hideMark/>
          </w:tcPr>
          <w:p w14:paraId="5AAACBE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5612</w:t>
            </w:r>
          </w:p>
        </w:tc>
        <w:tc>
          <w:tcPr>
            <w:tcW w:w="1116" w:type="dxa"/>
            <w:noWrap/>
            <w:hideMark/>
          </w:tcPr>
          <w:p w14:paraId="655E650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33293</w:t>
            </w:r>
          </w:p>
        </w:tc>
        <w:tc>
          <w:tcPr>
            <w:tcW w:w="1157" w:type="dxa"/>
            <w:noWrap/>
            <w:hideMark/>
          </w:tcPr>
          <w:p w14:paraId="7156387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41068</w:t>
            </w:r>
          </w:p>
        </w:tc>
        <w:tc>
          <w:tcPr>
            <w:tcW w:w="1170" w:type="dxa"/>
            <w:noWrap/>
            <w:hideMark/>
          </w:tcPr>
          <w:p w14:paraId="13C0602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1010.13</w:t>
            </w:r>
          </w:p>
        </w:tc>
        <w:tc>
          <w:tcPr>
            <w:tcW w:w="450" w:type="dxa"/>
            <w:noWrap/>
            <w:hideMark/>
          </w:tcPr>
          <w:p w14:paraId="5634AF6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3E3AAF7B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93</w:t>
            </w:r>
          </w:p>
        </w:tc>
        <w:tc>
          <w:tcPr>
            <w:tcW w:w="1044" w:type="dxa"/>
            <w:noWrap/>
            <w:hideMark/>
          </w:tcPr>
          <w:p w14:paraId="6C6AD51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053</w:t>
            </w:r>
          </w:p>
        </w:tc>
        <w:tc>
          <w:tcPr>
            <w:tcW w:w="3738" w:type="dxa"/>
            <w:noWrap/>
            <w:hideMark/>
          </w:tcPr>
          <w:p w14:paraId="597D4079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232</w:t>
            </w:r>
          </w:p>
        </w:tc>
      </w:tr>
      <w:tr w:rsidR="00DA10D0" w:rsidRPr="00DA10D0" w14:paraId="649CAA17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0B9343C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Kumar </w:t>
            </w:r>
            <w:proofErr w:type="spellStart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etal</w:t>
            </w:r>
            <w:proofErr w:type="spellEnd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69" w:type="dxa"/>
            <w:noWrap/>
            <w:hideMark/>
          </w:tcPr>
          <w:p w14:paraId="2B9C175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41066</w:t>
            </w:r>
          </w:p>
        </w:tc>
        <w:tc>
          <w:tcPr>
            <w:tcW w:w="1116" w:type="dxa"/>
            <w:noWrap/>
            <w:hideMark/>
          </w:tcPr>
          <w:p w14:paraId="1E391E1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36361</w:t>
            </w:r>
          </w:p>
        </w:tc>
        <w:tc>
          <w:tcPr>
            <w:tcW w:w="1157" w:type="dxa"/>
            <w:noWrap/>
            <w:hideMark/>
          </w:tcPr>
          <w:p w14:paraId="1044CB0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20322</w:t>
            </w:r>
          </w:p>
        </w:tc>
        <w:tc>
          <w:tcPr>
            <w:tcW w:w="1170" w:type="dxa"/>
            <w:noWrap/>
            <w:hideMark/>
          </w:tcPr>
          <w:p w14:paraId="3A2E7203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730.94</w:t>
            </w:r>
          </w:p>
        </w:tc>
        <w:tc>
          <w:tcPr>
            <w:tcW w:w="450" w:type="dxa"/>
            <w:noWrap/>
            <w:hideMark/>
          </w:tcPr>
          <w:p w14:paraId="22D8B116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6E0E643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886</w:t>
            </w:r>
          </w:p>
        </w:tc>
        <w:tc>
          <w:tcPr>
            <w:tcW w:w="1044" w:type="dxa"/>
            <w:noWrap/>
            <w:hideMark/>
          </w:tcPr>
          <w:p w14:paraId="3927A04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704</w:t>
            </w:r>
          </w:p>
        </w:tc>
        <w:tc>
          <w:tcPr>
            <w:tcW w:w="3738" w:type="dxa"/>
            <w:noWrap/>
            <w:hideMark/>
          </w:tcPr>
          <w:p w14:paraId="403C4E8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962</w:t>
            </w:r>
          </w:p>
        </w:tc>
      </w:tr>
      <w:tr w:rsidR="00DA10D0" w:rsidRPr="00DA10D0" w14:paraId="0AF6A432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69361E8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Gulhan</w:t>
            </w:r>
            <w:proofErr w:type="spellEnd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</w:p>
        </w:tc>
        <w:tc>
          <w:tcPr>
            <w:tcW w:w="1269" w:type="dxa"/>
            <w:noWrap/>
            <w:hideMark/>
          </w:tcPr>
          <w:p w14:paraId="5C3E09A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59717</w:t>
            </w:r>
          </w:p>
        </w:tc>
        <w:tc>
          <w:tcPr>
            <w:tcW w:w="1116" w:type="dxa"/>
            <w:noWrap/>
            <w:hideMark/>
          </w:tcPr>
          <w:p w14:paraId="5304C84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4732</w:t>
            </w:r>
          </w:p>
        </w:tc>
        <w:tc>
          <w:tcPr>
            <w:tcW w:w="1157" w:type="dxa"/>
            <w:noWrap/>
            <w:hideMark/>
          </w:tcPr>
          <w:p w14:paraId="7984DEC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34331</w:t>
            </w:r>
          </w:p>
        </w:tc>
        <w:tc>
          <w:tcPr>
            <w:tcW w:w="1170" w:type="dxa"/>
            <w:noWrap/>
            <w:hideMark/>
          </w:tcPr>
          <w:p w14:paraId="796369F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928.68</w:t>
            </w:r>
          </w:p>
        </w:tc>
        <w:tc>
          <w:tcPr>
            <w:tcW w:w="450" w:type="dxa"/>
            <w:noWrap/>
            <w:hideMark/>
          </w:tcPr>
          <w:p w14:paraId="75E4CAF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654B8CBE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05</w:t>
            </w:r>
          </w:p>
        </w:tc>
        <w:tc>
          <w:tcPr>
            <w:tcW w:w="1044" w:type="dxa"/>
            <w:noWrap/>
            <w:hideMark/>
          </w:tcPr>
          <w:p w14:paraId="1E63509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953</w:t>
            </w:r>
          </w:p>
        </w:tc>
        <w:tc>
          <w:tcPr>
            <w:tcW w:w="3738" w:type="dxa"/>
            <w:noWrap/>
            <w:hideMark/>
          </w:tcPr>
          <w:p w14:paraId="63172BC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155</w:t>
            </w:r>
          </w:p>
        </w:tc>
      </w:tr>
      <w:tr w:rsidR="00DA10D0" w:rsidRPr="00DA10D0" w14:paraId="43BCD03C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3305C92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Gonçalves SB.</w:t>
            </w:r>
          </w:p>
        </w:tc>
        <w:tc>
          <w:tcPr>
            <w:tcW w:w="1269" w:type="dxa"/>
            <w:noWrap/>
            <w:hideMark/>
          </w:tcPr>
          <w:p w14:paraId="0003102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64871</w:t>
            </w:r>
          </w:p>
        </w:tc>
        <w:tc>
          <w:tcPr>
            <w:tcW w:w="1116" w:type="dxa"/>
            <w:noWrap/>
            <w:hideMark/>
          </w:tcPr>
          <w:p w14:paraId="10903F8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2668</w:t>
            </w:r>
          </w:p>
        </w:tc>
        <w:tc>
          <w:tcPr>
            <w:tcW w:w="1157" w:type="dxa"/>
            <w:noWrap/>
            <w:hideMark/>
          </w:tcPr>
          <w:p w14:paraId="08E0F15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55697</w:t>
            </w:r>
          </w:p>
        </w:tc>
        <w:tc>
          <w:tcPr>
            <w:tcW w:w="1170" w:type="dxa"/>
            <w:noWrap/>
            <w:hideMark/>
          </w:tcPr>
          <w:p w14:paraId="38973DC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819.1</w:t>
            </w:r>
          </w:p>
        </w:tc>
        <w:tc>
          <w:tcPr>
            <w:tcW w:w="450" w:type="dxa"/>
            <w:noWrap/>
            <w:hideMark/>
          </w:tcPr>
          <w:p w14:paraId="1D28FE9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48BB2D4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984</w:t>
            </w:r>
          </w:p>
        </w:tc>
        <w:tc>
          <w:tcPr>
            <w:tcW w:w="1044" w:type="dxa"/>
            <w:noWrap/>
            <w:hideMark/>
          </w:tcPr>
          <w:p w14:paraId="4FC61CB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816</w:t>
            </w:r>
          </w:p>
        </w:tc>
        <w:tc>
          <w:tcPr>
            <w:tcW w:w="3738" w:type="dxa"/>
            <w:noWrap/>
            <w:hideMark/>
          </w:tcPr>
          <w:p w14:paraId="7E48A3B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049</w:t>
            </w:r>
          </w:p>
        </w:tc>
      </w:tr>
      <w:tr w:rsidR="00DA10D0" w:rsidRPr="00DA10D0" w14:paraId="6C5547C5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3D8D6F4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Ballal </w:t>
            </w:r>
            <w:proofErr w:type="gramStart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S.G</w:t>
            </w:r>
            <w:proofErr w:type="gramEnd"/>
          </w:p>
        </w:tc>
        <w:tc>
          <w:tcPr>
            <w:tcW w:w="1269" w:type="dxa"/>
            <w:noWrap/>
            <w:hideMark/>
          </w:tcPr>
          <w:p w14:paraId="75F2DCB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63168</w:t>
            </w:r>
          </w:p>
        </w:tc>
        <w:tc>
          <w:tcPr>
            <w:tcW w:w="1116" w:type="dxa"/>
            <w:noWrap/>
            <w:hideMark/>
          </w:tcPr>
          <w:p w14:paraId="010973B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39907</w:t>
            </w:r>
          </w:p>
        </w:tc>
        <w:tc>
          <w:tcPr>
            <w:tcW w:w="1157" w:type="dxa"/>
            <w:noWrap/>
            <w:hideMark/>
          </w:tcPr>
          <w:p w14:paraId="62A88E8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44063</w:t>
            </w:r>
          </w:p>
        </w:tc>
        <w:tc>
          <w:tcPr>
            <w:tcW w:w="1170" w:type="dxa"/>
            <w:noWrap/>
            <w:hideMark/>
          </w:tcPr>
          <w:p w14:paraId="77712F4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827.68</w:t>
            </w:r>
          </w:p>
        </w:tc>
        <w:tc>
          <w:tcPr>
            <w:tcW w:w="450" w:type="dxa"/>
            <w:noWrap/>
            <w:hideMark/>
          </w:tcPr>
          <w:p w14:paraId="4C2FB8B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5DCE437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994</w:t>
            </w:r>
          </w:p>
        </w:tc>
        <w:tc>
          <w:tcPr>
            <w:tcW w:w="1044" w:type="dxa"/>
            <w:noWrap/>
            <w:hideMark/>
          </w:tcPr>
          <w:p w14:paraId="4CFFC15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827</w:t>
            </w:r>
          </w:p>
        </w:tc>
        <w:tc>
          <w:tcPr>
            <w:tcW w:w="3738" w:type="dxa"/>
            <w:noWrap/>
            <w:hideMark/>
          </w:tcPr>
          <w:p w14:paraId="0AA80F0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057</w:t>
            </w:r>
          </w:p>
        </w:tc>
      </w:tr>
      <w:tr w:rsidR="00DA10D0" w:rsidRPr="00DA10D0" w14:paraId="0BE72B64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1EAF54AB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Mazaheri MA.</w:t>
            </w:r>
          </w:p>
        </w:tc>
        <w:tc>
          <w:tcPr>
            <w:tcW w:w="1269" w:type="dxa"/>
            <w:noWrap/>
            <w:hideMark/>
          </w:tcPr>
          <w:p w14:paraId="474FE09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623104</w:t>
            </w:r>
          </w:p>
        </w:tc>
        <w:tc>
          <w:tcPr>
            <w:tcW w:w="1116" w:type="dxa"/>
            <w:noWrap/>
            <w:hideMark/>
          </w:tcPr>
          <w:p w14:paraId="5E67CAB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213517</w:t>
            </w:r>
          </w:p>
        </w:tc>
        <w:tc>
          <w:tcPr>
            <w:tcW w:w="1157" w:type="dxa"/>
            <w:noWrap/>
            <w:hideMark/>
          </w:tcPr>
          <w:p w14:paraId="4ED96BE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59604</w:t>
            </w:r>
          </w:p>
        </w:tc>
        <w:tc>
          <w:tcPr>
            <w:tcW w:w="1170" w:type="dxa"/>
            <w:noWrap/>
            <w:hideMark/>
          </w:tcPr>
          <w:p w14:paraId="060C91E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5355.74</w:t>
            </w:r>
          </w:p>
        </w:tc>
        <w:tc>
          <w:tcPr>
            <w:tcW w:w="450" w:type="dxa"/>
            <w:noWrap/>
            <w:hideMark/>
          </w:tcPr>
          <w:p w14:paraId="2B46D5E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5788466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5727</w:t>
            </w:r>
          </w:p>
        </w:tc>
        <w:tc>
          <w:tcPr>
            <w:tcW w:w="1044" w:type="dxa"/>
            <w:noWrap/>
            <w:hideMark/>
          </w:tcPr>
          <w:p w14:paraId="220278B9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2637</w:t>
            </w:r>
          </w:p>
        </w:tc>
        <w:tc>
          <w:tcPr>
            <w:tcW w:w="3738" w:type="dxa"/>
            <w:noWrap/>
            <w:hideMark/>
          </w:tcPr>
          <w:p w14:paraId="53DE22B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8468</w:t>
            </w:r>
          </w:p>
        </w:tc>
      </w:tr>
      <w:tr w:rsidR="00DA10D0" w:rsidRPr="00DA10D0" w14:paraId="2EAA7E13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3E784B6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Schoemaker MJ</w:t>
            </w:r>
          </w:p>
        </w:tc>
        <w:tc>
          <w:tcPr>
            <w:tcW w:w="1269" w:type="dxa"/>
            <w:noWrap/>
            <w:hideMark/>
          </w:tcPr>
          <w:p w14:paraId="27F2AC5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356646</w:t>
            </w:r>
          </w:p>
        </w:tc>
        <w:tc>
          <w:tcPr>
            <w:tcW w:w="1116" w:type="dxa"/>
            <w:noWrap/>
            <w:hideMark/>
          </w:tcPr>
          <w:p w14:paraId="23C9E58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50464</w:t>
            </w:r>
          </w:p>
        </w:tc>
        <w:tc>
          <w:tcPr>
            <w:tcW w:w="1157" w:type="dxa"/>
            <w:noWrap/>
            <w:hideMark/>
          </w:tcPr>
          <w:p w14:paraId="13779C8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91921</w:t>
            </w:r>
          </w:p>
        </w:tc>
        <w:tc>
          <w:tcPr>
            <w:tcW w:w="1170" w:type="dxa"/>
            <w:noWrap/>
            <w:hideMark/>
          </w:tcPr>
          <w:p w14:paraId="6EBBAB45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5293.762</w:t>
            </w:r>
          </w:p>
        </w:tc>
        <w:tc>
          <w:tcPr>
            <w:tcW w:w="450" w:type="dxa"/>
            <w:noWrap/>
            <w:hideMark/>
          </w:tcPr>
          <w:p w14:paraId="30A66EE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7BFA537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5443</w:t>
            </w:r>
          </w:p>
        </w:tc>
        <w:tc>
          <w:tcPr>
            <w:tcW w:w="1044" w:type="dxa"/>
            <w:noWrap/>
            <w:hideMark/>
          </w:tcPr>
          <w:p w14:paraId="4D61B0A3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2303</w:t>
            </w:r>
          </w:p>
        </w:tc>
        <w:tc>
          <w:tcPr>
            <w:tcW w:w="3738" w:type="dxa"/>
            <w:noWrap/>
            <w:hideMark/>
          </w:tcPr>
          <w:p w14:paraId="37C228F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78227</w:t>
            </w:r>
          </w:p>
        </w:tc>
      </w:tr>
      <w:tr w:rsidR="00DA10D0" w:rsidRPr="00DA10D0" w14:paraId="068FDE50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5DB3596B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OgiDski</w:t>
            </w:r>
            <w:proofErr w:type="spellEnd"/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1269" w:type="dxa"/>
            <w:noWrap/>
            <w:hideMark/>
          </w:tcPr>
          <w:p w14:paraId="447A58C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60864</w:t>
            </w:r>
          </w:p>
        </w:tc>
        <w:tc>
          <w:tcPr>
            <w:tcW w:w="1116" w:type="dxa"/>
            <w:noWrap/>
            <w:hideMark/>
          </w:tcPr>
          <w:p w14:paraId="24ABB9C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22939</w:t>
            </w:r>
          </w:p>
        </w:tc>
        <w:tc>
          <w:tcPr>
            <w:tcW w:w="1157" w:type="dxa"/>
            <w:noWrap/>
            <w:hideMark/>
          </w:tcPr>
          <w:p w14:paraId="6B02128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54178</w:t>
            </w:r>
          </w:p>
        </w:tc>
        <w:tc>
          <w:tcPr>
            <w:tcW w:w="1170" w:type="dxa"/>
            <w:noWrap/>
            <w:hideMark/>
          </w:tcPr>
          <w:p w14:paraId="498EAB93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0953.19</w:t>
            </w:r>
          </w:p>
        </w:tc>
        <w:tc>
          <w:tcPr>
            <w:tcW w:w="450" w:type="dxa"/>
            <w:noWrap/>
            <w:hideMark/>
          </w:tcPr>
          <w:p w14:paraId="0159061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4F4B521B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31</w:t>
            </w:r>
          </w:p>
        </w:tc>
        <w:tc>
          <w:tcPr>
            <w:tcW w:w="1044" w:type="dxa"/>
            <w:noWrap/>
            <w:hideMark/>
          </w:tcPr>
          <w:p w14:paraId="1799C70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983</w:t>
            </w:r>
          </w:p>
        </w:tc>
        <w:tc>
          <w:tcPr>
            <w:tcW w:w="3738" w:type="dxa"/>
            <w:noWrap/>
            <w:hideMark/>
          </w:tcPr>
          <w:p w14:paraId="0175281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178</w:t>
            </w:r>
          </w:p>
        </w:tc>
      </w:tr>
      <w:tr w:rsidR="00DA10D0" w:rsidRPr="00DA10D0" w14:paraId="63BCE493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5850626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 xml:space="preserve">Asadi Z. </w:t>
            </w:r>
          </w:p>
        </w:tc>
        <w:tc>
          <w:tcPr>
            <w:tcW w:w="1269" w:type="dxa"/>
            <w:noWrap/>
            <w:hideMark/>
          </w:tcPr>
          <w:p w14:paraId="1EDAF4D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53549</w:t>
            </w:r>
          </w:p>
        </w:tc>
        <w:tc>
          <w:tcPr>
            <w:tcW w:w="1116" w:type="dxa"/>
            <w:noWrap/>
            <w:hideMark/>
          </w:tcPr>
          <w:p w14:paraId="50F0CA21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41344</w:t>
            </w:r>
          </w:p>
        </w:tc>
        <w:tc>
          <w:tcPr>
            <w:tcW w:w="1157" w:type="dxa"/>
            <w:noWrap/>
            <w:hideMark/>
          </w:tcPr>
          <w:p w14:paraId="408739E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31656</w:t>
            </w:r>
          </w:p>
        </w:tc>
        <w:tc>
          <w:tcPr>
            <w:tcW w:w="1170" w:type="dxa"/>
            <w:noWrap/>
            <w:hideMark/>
          </w:tcPr>
          <w:p w14:paraId="1EC4BADE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11010.44</w:t>
            </w:r>
          </w:p>
        </w:tc>
        <w:tc>
          <w:tcPr>
            <w:tcW w:w="450" w:type="dxa"/>
            <w:noWrap/>
            <w:hideMark/>
          </w:tcPr>
          <w:p w14:paraId="7C41A4B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7D59316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8193</w:t>
            </w:r>
          </w:p>
        </w:tc>
        <w:tc>
          <w:tcPr>
            <w:tcW w:w="1044" w:type="dxa"/>
            <w:noWrap/>
            <w:hideMark/>
          </w:tcPr>
          <w:p w14:paraId="61C8774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053</w:t>
            </w:r>
          </w:p>
        </w:tc>
        <w:tc>
          <w:tcPr>
            <w:tcW w:w="3738" w:type="dxa"/>
            <w:noWrap/>
            <w:hideMark/>
          </w:tcPr>
          <w:p w14:paraId="6294062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9232</w:t>
            </w:r>
          </w:p>
        </w:tc>
      </w:tr>
      <w:tr w:rsidR="00DA10D0" w:rsidRPr="00DA10D0" w14:paraId="5AC1E783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6099D68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Bylund PO</w:t>
            </w:r>
          </w:p>
        </w:tc>
        <w:tc>
          <w:tcPr>
            <w:tcW w:w="1269" w:type="dxa"/>
            <w:noWrap/>
            <w:hideMark/>
          </w:tcPr>
          <w:p w14:paraId="08C723C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82263</w:t>
            </w:r>
          </w:p>
        </w:tc>
        <w:tc>
          <w:tcPr>
            <w:tcW w:w="1116" w:type="dxa"/>
            <w:noWrap/>
            <w:hideMark/>
          </w:tcPr>
          <w:p w14:paraId="5AB44802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40721</w:t>
            </w:r>
          </w:p>
        </w:tc>
        <w:tc>
          <w:tcPr>
            <w:tcW w:w="1157" w:type="dxa"/>
            <w:noWrap/>
            <w:hideMark/>
          </w:tcPr>
          <w:p w14:paraId="513B4FD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63809</w:t>
            </w:r>
          </w:p>
        </w:tc>
        <w:tc>
          <w:tcPr>
            <w:tcW w:w="1170" w:type="dxa"/>
            <w:noWrap/>
            <w:hideMark/>
          </w:tcPr>
          <w:p w14:paraId="6B72C026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745.119</w:t>
            </w:r>
          </w:p>
        </w:tc>
        <w:tc>
          <w:tcPr>
            <w:tcW w:w="450" w:type="dxa"/>
            <w:noWrap/>
            <w:hideMark/>
          </w:tcPr>
          <w:p w14:paraId="2C4251DD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074B6008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66</w:t>
            </w:r>
          </w:p>
        </w:tc>
        <w:tc>
          <w:tcPr>
            <w:tcW w:w="1044" w:type="dxa"/>
            <w:noWrap/>
            <w:hideMark/>
          </w:tcPr>
          <w:p w14:paraId="71AFD717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531</w:t>
            </w:r>
          </w:p>
        </w:tc>
        <w:tc>
          <w:tcPr>
            <w:tcW w:w="3738" w:type="dxa"/>
            <w:noWrap/>
            <w:hideMark/>
          </w:tcPr>
          <w:p w14:paraId="01DB727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886</w:t>
            </w:r>
          </w:p>
        </w:tc>
      </w:tr>
      <w:tr w:rsidR="00DA10D0" w:rsidRPr="00DA10D0" w14:paraId="41C6FC97" w14:textId="77777777" w:rsidTr="00DA10D0">
        <w:trPr>
          <w:trHeight w:val="288"/>
        </w:trPr>
        <w:tc>
          <w:tcPr>
            <w:tcW w:w="1403" w:type="dxa"/>
            <w:noWrap/>
            <w:hideMark/>
          </w:tcPr>
          <w:p w14:paraId="5BDB689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Ong CN.</w:t>
            </w:r>
          </w:p>
        </w:tc>
        <w:tc>
          <w:tcPr>
            <w:tcW w:w="1269" w:type="dxa"/>
            <w:noWrap/>
            <w:hideMark/>
          </w:tcPr>
          <w:p w14:paraId="0B48CEE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532169</w:t>
            </w:r>
          </w:p>
        </w:tc>
        <w:tc>
          <w:tcPr>
            <w:tcW w:w="1116" w:type="dxa"/>
            <w:noWrap/>
            <w:hideMark/>
          </w:tcPr>
          <w:p w14:paraId="0335A65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143125</w:t>
            </w:r>
          </w:p>
        </w:tc>
        <w:tc>
          <w:tcPr>
            <w:tcW w:w="1157" w:type="dxa"/>
            <w:noWrap/>
            <w:hideMark/>
          </w:tcPr>
          <w:p w14:paraId="3C3C3E10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.902799</w:t>
            </w:r>
          </w:p>
        </w:tc>
        <w:tc>
          <w:tcPr>
            <w:tcW w:w="1170" w:type="dxa"/>
            <w:noWrap/>
            <w:hideMark/>
          </w:tcPr>
          <w:p w14:paraId="6E25C474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548.72</w:t>
            </w:r>
          </w:p>
        </w:tc>
        <w:tc>
          <w:tcPr>
            <w:tcW w:w="450" w:type="dxa"/>
            <w:noWrap/>
            <w:hideMark/>
          </w:tcPr>
          <w:p w14:paraId="39EE826A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6" w:type="dxa"/>
            <w:noWrap/>
            <w:hideMark/>
          </w:tcPr>
          <w:p w14:paraId="0E0DE21F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6386</w:t>
            </w:r>
          </w:p>
        </w:tc>
        <w:tc>
          <w:tcPr>
            <w:tcW w:w="1044" w:type="dxa"/>
            <w:noWrap/>
            <w:hideMark/>
          </w:tcPr>
          <w:p w14:paraId="45A868EC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4997</w:t>
            </w:r>
          </w:p>
        </w:tc>
        <w:tc>
          <w:tcPr>
            <w:tcW w:w="3738" w:type="dxa"/>
            <w:noWrap/>
            <w:hideMark/>
          </w:tcPr>
          <w:p w14:paraId="68CDFF46" w14:textId="77777777" w:rsidR="00DA10D0" w:rsidRPr="00DA10D0" w:rsidRDefault="00DA10D0" w:rsidP="00DA1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10D0">
              <w:rPr>
                <w:rFonts w:ascii="Times New Roman" w:hAnsi="Times New Roman" w:cs="Times New Roman"/>
                <w:sz w:val="24"/>
                <w:szCs w:val="24"/>
              </w:rPr>
              <w:t>99.87646</w:t>
            </w:r>
          </w:p>
        </w:tc>
      </w:tr>
    </w:tbl>
    <w:p w14:paraId="48281111" w14:textId="62CF757A" w:rsidR="00F55E5C" w:rsidRPr="00F55E5C" w:rsidRDefault="00DA10D0" w:rsidP="00DA10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2694B20E" w14:textId="77777777" w:rsidR="00F55E5C" w:rsidRPr="00F55E5C" w:rsidRDefault="00F55E5C" w:rsidP="00F55E5C">
      <w:pPr>
        <w:rPr>
          <w:rFonts w:ascii="Times New Roman" w:hAnsi="Times New Roman" w:cs="Times New Roman"/>
          <w:sz w:val="24"/>
          <w:szCs w:val="24"/>
        </w:rPr>
      </w:pPr>
    </w:p>
    <w:p w14:paraId="03F3ECF8" w14:textId="3F21BF93" w:rsidR="00BC3660" w:rsidRPr="00F55E5C" w:rsidRDefault="00F55E5C" w:rsidP="00F55E5C">
      <w:pPr>
        <w:rPr>
          <w:rFonts w:ascii="Times New Roman" w:hAnsi="Times New Roman" w:cs="Times New Roman"/>
          <w:sz w:val="24"/>
          <w:szCs w:val="24"/>
        </w:rPr>
      </w:pPr>
      <w:r w:rsidRPr="00F55E5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3652C7" wp14:editId="62655442">
            <wp:extent cx="5731510" cy="2610269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0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16C63" w14:textId="56E23183" w:rsidR="00600A7D" w:rsidRPr="00F94C1A" w:rsidRDefault="00600A7D" w:rsidP="00600A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36859035"/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4C1A" w:rsidDel="00C819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i plot</w:t>
      </w:r>
    </w:p>
    <w:p w14:paraId="5DE6FB25" w14:textId="77777777" w:rsidR="00600A7D" w:rsidRDefault="00600A7D" w:rsidP="00600A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5DEC60" w14:textId="2C320576" w:rsidR="00600A7D" w:rsidRPr="00DA10D0" w:rsidRDefault="00DA10D0" w:rsidP="00DA10D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0D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30E9D6" wp14:editId="14A81773">
            <wp:extent cx="7154077" cy="7217903"/>
            <wp:effectExtent l="0" t="0" r="889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1572" cy="723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E291EFD" w14:textId="0BC68316" w:rsidR="00600A7D" w:rsidRPr="00843E0D" w:rsidRDefault="00B80708" w:rsidP="00843E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3</w:t>
      </w:r>
      <w:r w:rsidRPr="00F94C1A" w:rsidDel="00C8197A">
        <w:rPr>
          <w:rFonts w:ascii="Times New Roman" w:hAnsi="Times New Roman" w:cs="Times New Roman"/>
          <w:sz w:val="24"/>
          <w:szCs w:val="24"/>
        </w:rPr>
        <w:t xml:space="preserve"> </w:t>
      </w:r>
      <w:r w:rsidRPr="00F94C1A">
        <w:rPr>
          <w:rFonts w:ascii="Times New Roman" w:hAnsi="Times New Roman" w:cs="Times New Roman"/>
          <w:sz w:val="24"/>
          <w:szCs w:val="24"/>
        </w:rPr>
        <w:t>Forest plot of subgroup analysis of p</w:t>
      </w:r>
      <w:r w:rsidRPr="00F94C1A" w:rsidDel="00C8197A">
        <w:rPr>
          <w:rFonts w:ascii="Times New Roman" w:hAnsi="Times New Roman" w:cs="Times New Roman"/>
          <w:sz w:val="24"/>
          <w:szCs w:val="24"/>
        </w:rPr>
        <w:t xml:space="preserve">ooled prevalence of occupational injuries </w:t>
      </w:r>
      <w:r w:rsidRPr="00F94C1A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DA10D0">
        <w:rPr>
          <w:rFonts w:ascii="Times New Roman" w:hAnsi="Times New Roman" w:cs="Times New Roman"/>
          <w:sz w:val="24"/>
          <w:szCs w:val="24"/>
        </w:rPr>
        <w:t>WHO region</w:t>
      </w:r>
    </w:p>
    <w:p w14:paraId="35F46322" w14:textId="7B148940" w:rsidR="00600A7D" w:rsidRDefault="00600A7D" w:rsidP="00BC3660"/>
    <w:p w14:paraId="5DE25D93" w14:textId="16084D45" w:rsidR="00613BE7" w:rsidRDefault="00613BE7" w:rsidP="00BC3660"/>
    <w:p w14:paraId="57891BE5" w14:textId="41FFF323" w:rsidR="00DA10D0" w:rsidRDefault="00DA10D0" w:rsidP="00BC3660"/>
    <w:p w14:paraId="67A44304" w14:textId="63B7086E" w:rsidR="00DA10D0" w:rsidRDefault="00DA10D0" w:rsidP="00BC3660">
      <w:r w:rsidRPr="00DA10D0">
        <w:rPr>
          <w:noProof/>
        </w:rPr>
        <w:drawing>
          <wp:inline distT="0" distB="0" distL="0" distR="0" wp14:anchorId="694D0A05" wp14:editId="425F218A">
            <wp:extent cx="5730686" cy="429126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209" cy="429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1BCC6" w14:textId="5B4800A9" w:rsidR="00DA10D0" w:rsidRPr="00843E0D" w:rsidRDefault="00DA10D0" w:rsidP="00DA10D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4</w:t>
      </w:r>
      <w:r w:rsidR="00302025">
        <w:rPr>
          <w:rFonts w:ascii="Times New Roman" w:hAnsi="Times New Roman" w:cs="Times New Roman"/>
          <w:sz w:val="24"/>
          <w:szCs w:val="24"/>
        </w:rPr>
        <w:t xml:space="preserve">. </w:t>
      </w:r>
      <w:r w:rsidRPr="00F94C1A">
        <w:rPr>
          <w:rFonts w:ascii="Times New Roman" w:hAnsi="Times New Roman" w:cs="Times New Roman"/>
          <w:sz w:val="24"/>
          <w:szCs w:val="24"/>
        </w:rPr>
        <w:t>Forest plot of subgroup analysis of p</w:t>
      </w:r>
      <w:r w:rsidRPr="00F94C1A" w:rsidDel="00C8197A">
        <w:rPr>
          <w:rFonts w:ascii="Times New Roman" w:hAnsi="Times New Roman" w:cs="Times New Roman"/>
          <w:sz w:val="24"/>
          <w:szCs w:val="24"/>
        </w:rPr>
        <w:t xml:space="preserve">ooled prevalence of occupational injuries </w:t>
      </w:r>
      <w:r w:rsidRPr="00F94C1A">
        <w:rPr>
          <w:rFonts w:ascii="Times New Roman" w:hAnsi="Times New Roman" w:cs="Times New Roman"/>
          <w:sz w:val="24"/>
          <w:szCs w:val="24"/>
        </w:rPr>
        <w:t xml:space="preserve">based on the </w:t>
      </w:r>
      <w:r>
        <w:rPr>
          <w:rFonts w:ascii="Times New Roman" w:hAnsi="Times New Roman" w:cs="Times New Roman"/>
          <w:sz w:val="24"/>
          <w:szCs w:val="24"/>
        </w:rPr>
        <w:t>Data type</w:t>
      </w:r>
    </w:p>
    <w:p w14:paraId="14760324" w14:textId="1D15ABEF" w:rsidR="00DA10D0" w:rsidRDefault="00DA10D0" w:rsidP="00BC3660"/>
    <w:p w14:paraId="0DEAAED9" w14:textId="77777777" w:rsidR="00DA10D0" w:rsidRDefault="00DA10D0" w:rsidP="00BC3660"/>
    <w:p w14:paraId="422ED9EF" w14:textId="7883ED77" w:rsidR="006A419D" w:rsidRPr="006A419D" w:rsidRDefault="006A419D" w:rsidP="00F425F3">
      <w:pPr>
        <w:tabs>
          <w:tab w:val="left" w:pos="1086"/>
        </w:tabs>
      </w:pPr>
      <w:r>
        <w:tab/>
      </w:r>
      <w:r w:rsidR="00F425F3" w:rsidRPr="00F425F3">
        <w:rPr>
          <w:noProof/>
        </w:rPr>
        <w:drawing>
          <wp:inline distT="0" distB="0" distL="0" distR="0" wp14:anchorId="0461B618" wp14:editId="660AFBE4">
            <wp:extent cx="5731510" cy="1916122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34B4C" w14:textId="77329C91" w:rsidR="002570A2" w:rsidRPr="00F94C1A" w:rsidRDefault="002570A2" w:rsidP="002570A2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4C1A">
        <w:rPr>
          <w:rFonts w:ascii="Times New Roman" w:hAnsi="Times New Roman" w:cs="Times New Roman"/>
          <w:sz w:val="24"/>
          <w:szCs w:val="24"/>
        </w:rPr>
        <w:t xml:space="preserve"> 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Forest plot of the odds ratios (OR) with corresponding 95% CIs of studies on the association of </w:t>
      </w:r>
      <w:r>
        <w:rPr>
          <w:rFonts w:ascii="Times New Roman" w:hAnsi="Times New Roman" w:cs="Times New Roman"/>
          <w:sz w:val="24"/>
          <w:szCs w:val="24"/>
        </w:rPr>
        <w:t>marital status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 and occupational injury.</w:t>
      </w:r>
    </w:p>
    <w:p w14:paraId="25FF919C" w14:textId="77777777" w:rsidR="006A419D" w:rsidRPr="006A419D" w:rsidRDefault="006A419D" w:rsidP="006A419D"/>
    <w:p w14:paraId="4786E6D6" w14:textId="579CE137" w:rsidR="00C01C24" w:rsidRDefault="00F425F3" w:rsidP="006A419D">
      <w:pPr>
        <w:tabs>
          <w:tab w:val="left" w:pos="2577"/>
        </w:tabs>
      </w:pPr>
      <w:r w:rsidRPr="00F425F3">
        <w:rPr>
          <w:noProof/>
        </w:rPr>
        <w:drawing>
          <wp:inline distT="0" distB="0" distL="0" distR="0" wp14:anchorId="78D5E1BA" wp14:editId="6D036110">
            <wp:extent cx="5731510" cy="1916122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9A45A" w14:textId="76F1903D" w:rsidR="00843E0D" w:rsidRPr="00F94C1A" w:rsidRDefault="00843E0D" w:rsidP="00843E0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4C1A">
        <w:rPr>
          <w:rFonts w:ascii="Times New Roman" w:hAnsi="Times New Roman" w:cs="Times New Roman"/>
          <w:sz w:val="24"/>
          <w:szCs w:val="24"/>
        </w:rPr>
        <w:t xml:space="preserve"> 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Forest plot of the odds ratios (OR) with corresponding 95% CIs of studies on the association of </w:t>
      </w:r>
      <w:r>
        <w:rPr>
          <w:rFonts w:ascii="Times New Roman" w:hAnsi="Times New Roman" w:cs="Times New Roman"/>
          <w:sz w:val="24"/>
          <w:szCs w:val="24"/>
        </w:rPr>
        <w:t>education level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 and occupational injury.</w:t>
      </w:r>
    </w:p>
    <w:p w14:paraId="67B61DFC" w14:textId="50A92CC1" w:rsidR="00C01C24" w:rsidRDefault="00C01C24" w:rsidP="00C01C24">
      <w:pPr>
        <w:ind w:firstLine="720"/>
      </w:pPr>
    </w:p>
    <w:p w14:paraId="0526CAA6" w14:textId="50954EC8" w:rsidR="00C01C24" w:rsidRDefault="00F425F3" w:rsidP="00C01C24">
      <w:pPr>
        <w:ind w:firstLine="720"/>
      </w:pPr>
      <w:r w:rsidRPr="00F425F3">
        <w:rPr>
          <w:noProof/>
        </w:rPr>
        <w:drawing>
          <wp:inline distT="0" distB="0" distL="0" distR="0" wp14:anchorId="29431FC8" wp14:editId="5EBE25C9">
            <wp:extent cx="5731510" cy="1916122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8EACF" w14:textId="675DDB2F" w:rsidR="00403D20" w:rsidRPr="00F94C1A" w:rsidRDefault="00403D20" w:rsidP="00403D2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7</w:t>
      </w:r>
      <w:r w:rsidRPr="00F94C1A">
        <w:rPr>
          <w:rFonts w:ascii="Times New Roman" w:hAnsi="Times New Roman" w:cs="Times New Roman"/>
          <w:sz w:val="24"/>
          <w:szCs w:val="24"/>
        </w:rPr>
        <w:t xml:space="preserve"> 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Forest plot of the odds ratios (OR) with corresponding 95% CIs of studies on the association of </w:t>
      </w:r>
      <w:r>
        <w:rPr>
          <w:rFonts w:ascii="Times New Roman" w:hAnsi="Times New Roman" w:cs="Times New Roman"/>
          <w:sz w:val="24"/>
          <w:szCs w:val="24"/>
        </w:rPr>
        <w:t>age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 and occupational injury.</w:t>
      </w:r>
    </w:p>
    <w:p w14:paraId="14A62134" w14:textId="2BBC809D" w:rsidR="00566E48" w:rsidRDefault="00C01C24" w:rsidP="00C01C24">
      <w:pPr>
        <w:tabs>
          <w:tab w:val="left" w:pos="6678"/>
        </w:tabs>
      </w:pPr>
      <w:r>
        <w:tab/>
      </w:r>
    </w:p>
    <w:p w14:paraId="7B3DF217" w14:textId="372A47E8" w:rsidR="00566E48" w:rsidRDefault="00F425F3" w:rsidP="00C01C24">
      <w:pPr>
        <w:tabs>
          <w:tab w:val="left" w:pos="6678"/>
        </w:tabs>
      </w:pPr>
      <w:r w:rsidRPr="00F425F3">
        <w:rPr>
          <w:noProof/>
        </w:rPr>
        <w:drawing>
          <wp:inline distT="0" distB="0" distL="0" distR="0" wp14:anchorId="502A94CD" wp14:editId="7C1944B4">
            <wp:extent cx="5731510" cy="1916122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80E18" w14:textId="40F1A387" w:rsidR="00566E48" w:rsidRPr="00302025" w:rsidRDefault="00566E48" w:rsidP="0030202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C1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A5C9B">
        <w:rPr>
          <w:rFonts w:ascii="Times New Roman" w:hAnsi="Times New Roman" w:cs="Times New Roman"/>
          <w:sz w:val="24"/>
          <w:szCs w:val="24"/>
        </w:rPr>
        <w:t>8</w:t>
      </w:r>
      <w:r w:rsidRPr="00F94C1A">
        <w:rPr>
          <w:rFonts w:ascii="Times New Roman" w:hAnsi="Times New Roman" w:cs="Times New Roman"/>
          <w:sz w:val="24"/>
          <w:szCs w:val="24"/>
        </w:rPr>
        <w:t xml:space="preserve"> 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Forest plot of the odds ratios (OR) with corresponding 95% CIs of studies on the association of </w:t>
      </w:r>
      <w:r w:rsidR="00A410B6">
        <w:rPr>
          <w:rFonts w:ascii="Times New Roman" w:hAnsi="Times New Roman" w:cs="Times New Roman"/>
          <w:sz w:val="24"/>
          <w:szCs w:val="24"/>
        </w:rPr>
        <w:t>safety training</w:t>
      </w:r>
      <w:r w:rsidRPr="00F94C1A" w:rsidDel="008029A9">
        <w:rPr>
          <w:rFonts w:ascii="Times New Roman" w:hAnsi="Times New Roman" w:cs="Times New Roman"/>
          <w:sz w:val="24"/>
          <w:szCs w:val="24"/>
        </w:rPr>
        <w:t xml:space="preserve"> and occupational injury.</w:t>
      </w:r>
    </w:p>
    <w:sectPr w:rsidR="00566E48" w:rsidRPr="003020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E43FD" w14:textId="77777777" w:rsidR="001008D8" w:rsidRDefault="001008D8" w:rsidP="00C01C24">
      <w:pPr>
        <w:spacing w:after="0" w:line="240" w:lineRule="auto"/>
      </w:pPr>
      <w:r>
        <w:separator/>
      </w:r>
    </w:p>
  </w:endnote>
  <w:endnote w:type="continuationSeparator" w:id="0">
    <w:p w14:paraId="35BE6292" w14:textId="77777777" w:rsidR="001008D8" w:rsidRDefault="001008D8" w:rsidP="00C01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nterFace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0F6F8" w14:textId="77777777" w:rsidR="001008D8" w:rsidRDefault="001008D8" w:rsidP="00C01C24">
      <w:pPr>
        <w:spacing w:after="0" w:line="240" w:lineRule="auto"/>
      </w:pPr>
      <w:r>
        <w:separator/>
      </w:r>
    </w:p>
  </w:footnote>
  <w:footnote w:type="continuationSeparator" w:id="0">
    <w:p w14:paraId="2BDB38C6" w14:textId="77777777" w:rsidR="001008D8" w:rsidRDefault="001008D8" w:rsidP="00C01C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5016"/>
    <w:multiLevelType w:val="hybridMultilevel"/>
    <w:tmpl w:val="63AA0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171F"/>
    <w:multiLevelType w:val="hybridMultilevel"/>
    <w:tmpl w:val="58B45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819185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25512660">
    <w:abstractNumId w:val="1"/>
  </w:num>
  <w:num w:numId="3" w16cid:durableId="1700663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NTExM7E0MjUysDRR0lEKTi0uzszPAykwrAUAi/xc1CwAAAA="/>
  </w:docVars>
  <w:rsids>
    <w:rsidRoot w:val="00262218"/>
    <w:rsid w:val="00010D1A"/>
    <w:rsid w:val="001008D8"/>
    <w:rsid w:val="00145D3C"/>
    <w:rsid w:val="001934F4"/>
    <w:rsid w:val="002570A2"/>
    <w:rsid w:val="00262218"/>
    <w:rsid w:val="002A5552"/>
    <w:rsid w:val="002D54A9"/>
    <w:rsid w:val="00302025"/>
    <w:rsid w:val="00304889"/>
    <w:rsid w:val="00383897"/>
    <w:rsid w:val="00403D20"/>
    <w:rsid w:val="00441C50"/>
    <w:rsid w:val="00495C34"/>
    <w:rsid w:val="004D418D"/>
    <w:rsid w:val="004E0699"/>
    <w:rsid w:val="00540B01"/>
    <w:rsid w:val="0054167F"/>
    <w:rsid w:val="00556491"/>
    <w:rsid w:val="00566E48"/>
    <w:rsid w:val="005A71D2"/>
    <w:rsid w:val="005B5430"/>
    <w:rsid w:val="005B633C"/>
    <w:rsid w:val="005C6614"/>
    <w:rsid w:val="00600A7D"/>
    <w:rsid w:val="00610396"/>
    <w:rsid w:val="00613BE7"/>
    <w:rsid w:val="006A419D"/>
    <w:rsid w:val="007A5C9B"/>
    <w:rsid w:val="00843E0D"/>
    <w:rsid w:val="00871E30"/>
    <w:rsid w:val="008D3D87"/>
    <w:rsid w:val="00901E21"/>
    <w:rsid w:val="0094272B"/>
    <w:rsid w:val="009430DD"/>
    <w:rsid w:val="00956ED1"/>
    <w:rsid w:val="00A220D9"/>
    <w:rsid w:val="00A410B6"/>
    <w:rsid w:val="00A77FCC"/>
    <w:rsid w:val="00A93FE8"/>
    <w:rsid w:val="00A951BA"/>
    <w:rsid w:val="00B80708"/>
    <w:rsid w:val="00BA23C4"/>
    <w:rsid w:val="00BC3660"/>
    <w:rsid w:val="00C01C24"/>
    <w:rsid w:val="00C90C1A"/>
    <w:rsid w:val="00CE42F6"/>
    <w:rsid w:val="00D51372"/>
    <w:rsid w:val="00DA10D0"/>
    <w:rsid w:val="00DF2404"/>
    <w:rsid w:val="00E61981"/>
    <w:rsid w:val="00E82BF8"/>
    <w:rsid w:val="00EE4EC8"/>
    <w:rsid w:val="00F425F3"/>
    <w:rsid w:val="00F55E5C"/>
    <w:rsid w:val="00FE0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499C426"/>
  <w15:chartTrackingRefBased/>
  <w15:docId w15:val="{90A48DFB-EF43-463D-BECB-E071064D9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1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218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39"/>
    <w:rsid w:val="0026221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262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56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491"/>
    <w:rPr>
      <w:rFonts w:ascii="Segoe UI" w:hAnsi="Segoe UI" w:cs="Segoe UI"/>
      <w:sz w:val="18"/>
      <w:szCs w:val="18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304889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1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C2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01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C2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Bente Elisabeth Moen</cp:lastModifiedBy>
  <cp:revision>2</cp:revision>
  <dcterms:created xsi:type="dcterms:W3CDTF">2024-01-13T08:30:00Z</dcterms:created>
  <dcterms:modified xsi:type="dcterms:W3CDTF">2024-01-1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c9ef04-b091-40ff-b2b2-58398edf67bf</vt:lpwstr>
  </property>
</Properties>
</file>